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887E4" w14:textId="4C47C4D0" w:rsidR="00775961" w:rsidRDefault="00C97CD5" w:rsidP="00C97CD5">
      <w:pPr>
        <w:spacing w:after="0" w:line="240" w:lineRule="auto"/>
        <w:sectPr w:rsidR="00775961" w:rsidSect="006C7D93">
          <w:footerReference w:type="default" r:id="rId6"/>
          <w:type w:val="continuous"/>
          <w:pgSz w:w="12240" w:h="15840"/>
          <w:pgMar w:top="432" w:right="720" w:bottom="720" w:left="720" w:header="274" w:footer="720" w:gutter="0"/>
          <w:cols w:space="720"/>
          <w:docGrid w:linePitch="299"/>
        </w:sectPr>
      </w:pPr>
      <w:bookmarkStart w:id="0" w:name="_Hlk515380564"/>
      <w:r>
        <w:rPr>
          <w:noProof/>
        </w:rPr>
        <w:drawing>
          <wp:anchor distT="0" distB="0" distL="114300" distR="114300" simplePos="0" relativeHeight="251658240" behindDoc="1" locked="0" layoutInCell="1" allowOverlap="1" wp14:anchorId="78564038" wp14:editId="5CA58525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1570037" cy="882650"/>
            <wp:effectExtent l="0" t="0" r="0" b="0"/>
            <wp:wrapTight wrapText="bothSides">
              <wp:wrapPolygon edited="0">
                <wp:start x="0" y="0"/>
                <wp:lineTo x="0" y="20978"/>
                <wp:lineTo x="21233" y="20978"/>
                <wp:lineTo x="21233" y="0"/>
                <wp:lineTo x="0" y="0"/>
              </wp:wrapPolygon>
            </wp:wrapTight>
            <wp:docPr id="12293" name="Picture 1" descr="Zion_1920x1080_b_transparent.pdf">
              <a:extLst xmlns:a="http://schemas.openxmlformats.org/drawingml/2006/main">
                <a:ext uri="{FF2B5EF4-FFF2-40B4-BE49-F238E27FC236}">
                  <a16:creationId xmlns:a16="http://schemas.microsoft.com/office/drawing/2014/main" id="{6EB1E04B-5680-7FA2-8E90-E0A72E84C4D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3" name="Picture 1" descr="Zion_1920x1080_b_transparent.pdf">
                      <a:extLst>
                        <a:ext uri="{FF2B5EF4-FFF2-40B4-BE49-F238E27FC236}">
                          <a16:creationId xmlns:a16="http://schemas.microsoft.com/office/drawing/2014/main" id="{6EB1E04B-5680-7FA2-8E90-E0A72E84C4D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037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2204E1" w14:textId="77777777" w:rsidR="000629D0" w:rsidRDefault="000629D0">
      <w:pPr>
        <w:spacing w:after="0" w:line="200" w:lineRule="exact"/>
        <w:rPr>
          <w:sz w:val="20"/>
          <w:szCs w:val="20"/>
        </w:rPr>
      </w:pPr>
    </w:p>
    <w:p w14:paraId="5421F76A" w14:textId="49A77FB8" w:rsidR="000629D0" w:rsidRDefault="00C97CD5" w:rsidP="00C97CD5">
      <w:pPr>
        <w:spacing w:after="0" w:line="240" w:lineRule="auto"/>
        <w:jc w:val="center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>South Atlantic Episcopal District</w:t>
      </w:r>
    </w:p>
    <w:p w14:paraId="391547E0" w14:textId="3004B8F4" w:rsidR="00C97CD5" w:rsidRDefault="00C97CD5" w:rsidP="00C97CD5">
      <w:pPr>
        <w:spacing w:after="0" w:line="240" w:lineRule="auto"/>
        <w:jc w:val="center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>A.M.E. Zion Church</w:t>
      </w:r>
    </w:p>
    <w:p w14:paraId="47F3EA85" w14:textId="52C9D4FA" w:rsidR="00C97CD5" w:rsidRPr="00C97CD5" w:rsidRDefault="00C97CD5" w:rsidP="00C97CD5">
      <w:pPr>
        <w:spacing w:after="0" w:line="240" w:lineRule="auto"/>
        <w:jc w:val="center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>Bishop Eric Leake, Presiding Bishop</w:t>
      </w:r>
    </w:p>
    <w:p w14:paraId="53E383F3" w14:textId="7FE3F37B" w:rsidR="00596B89" w:rsidRPr="00A12393" w:rsidRDefault="00596B89" w:rsidP="005433DD">
      <w:pPr>
        <w:tabs>
          <w:tab w:val="left" w:pos="6840"/>
        </w:tabs>
        <w:spacing w:before="58" w:after="0" w:line="240" w:lineRule="auto"/>
        <w:ind w:right="720"/>
        <w:jc w:val="center"/>
        <w:rPr>
          <w:rFonts w:asciiTheme="majorHAnsi" w:hAnsiTheme="majorHAnsi"/>
          <w:sz w:val="24"/>
          <w:szCs w:val="24"/>
        </w:rPr>
      </w:pPr>
    </w:p>
    <w:p w14:paraId="606D484A" w14:textId="1F1CD6F2" w:rsidR="000629D0" w:rsidRDefault="00423B97" w:rsidP="00C97CD5">
      <w:pPr>
        <w:spacing w:after="0" w:line="240" w:lineRule="auto"/>
        <w:ind w:left="1137" w:right="1810"/>
        <w:jc w:val="center"/>
        <w:rPr>
          <w:rFonts w:ascii="Palatino Linotype" w:eastAsia="Arial" w:hAnsi="Palatino Linotype" w:cs="Arial"/>
          <w:b/>
          <w:bCs/>
          <w:color w:val="1D1A1F"/>
          <w:w w:val="115"/>
          <w:sz w:val="24"/>
          <w:szCs w:val="24"/>
          <w:u w:val="single" w:color="000000"/>
        </w:rPr>
      </w:pPr>
      <w:r w:rsidRPr="00C97CD5">
        <w:rPr>
          <w:rFonts w:ascii="Palatino Linotype" w:eastAsia="Arial" w:hAnsi="Palatino Linotype" w:cs="Arial"/>
          <w:b/>
          <w:bCs/>
          <w:color w:val="1D1A1F"/>
          <w:w w:val="115"/>
          <w:sz w:val="24"/>
          <w:szCs w:val="24"/>
          <w:u w:val="single" w:color="000000"/>
        </w:rPr>
        <w:t>Pastor's</w:t>
      </w:r>
      <w:r w:rsidRPr="00C97CD5">
        <w:rPr>
          <w:rFonts w:ascii="Palatino Linotype" w:eastAsia="Arial" w:hAnsi="Palatino Linotype" w:cs="Arial"/>
          <w:b/>
          <w:bCs/>
          <w:color w:val="1D1A1F"/>
          <w:spacing w:val="-12"/>
          <w:w w:val="115"/>
          <w:sz w:val="24"/>
          <w:szCs w:val="24"/>
          <w:u w:val="single" w:color="000000"/>
        </w:rPr>
        <w:t xml:space="preserve"> </w:t>
      </w:r>
      <w:r w:rsidR="00596BF4" w:rsidRPr="00C97CD5">
        <w:rPr>
          <w:rFonts w:ascii="Palatino Linotype" w:eastAsia="Arial" w:hAnsi="Palatino Linotype" w:cs="Arial"/>
          <w:b/>
          <w:bCs/>
          <w:color w:val="1D1A1F"/>
          <w:w w:val="115"/>
          <w:sz w:val="24"/>
          <w:szCs w:val="24"/>
          <w:u w:val="single" w:color="000000"/>
        </w:rPr>
        <w:t>Annual</w:t>
      </w:r>
      <w:r w:rsidRPr="00C97CD5">
        <w:rPr>
          <w:rFonts w:ascii="Palatino Linotype" w:eastAsia="Arial" w:hAnsi="Palatino Linotype" w:cs="Arial"/>
          <w:b/>
          <w:bCs/>
          <w:color w:val="1D1A1F"/>
          <w:spacing w:val="-21"/>
          <w:w w:val="115"/>
          <w:sz w:val="24"/>
          <w:szCs w:val="24"/>
          <w:u w:val="single" w:color="000000"/>
        </w:rPr>
        <w:t xml:space="preserve"> </w:t>
      </w:r>
      <w:r w:rsidRPr="00C97CD5">
        <w:rPr>
          <w:rFonts w:ascii="Palatino Linotype" w:eastAsia="Arial" w:hAnsi="Palatino Linotype" w:cs="Arial"/>
          <w:b/>
          <w:bCs/>
          <w:color w:val="1D1A1F"/>
          <w:w w:val="115"/>
          <w:sz w:val="24"/>
          <w:szCs w:val="24"/>
          <w:u w:val="single" w:color="000000"/>
        </w:rPr>
        <w:t>Conference</w:t>
      </w:r>
      <w:r w:rsidRPr="00C97CD5">
        <w:rPr>
          <w:rFonts w:ascii="Palatino Linotype" w:eastAsia="Arial" w:hAnsi="Palatino Linotype" w:cs="Arial"/>
          <w:b/>
          <w:bCs/>
          <w:color w:val="1D1A1F"/>
          <w:spacing w:val="-18"/>
          <w:w w:val="115"/>
          <w:sz w:val="24"/>
          <w:szCs w:val="24"/>
          <w:u w:val="single" w:color="000000"/>
        </w:rPr>
        <w:t xml:space="preserve"> </w:t>
      </w:r>
      <w:r w:rsidRPr="00C97CD5">
        <w:rPr>
          <w:rFonts w:ascii="Palatino Linotype" w:eastAsia="Arial" w:hAnsi="Palatino Linotype" w:cs="Arial"/>
          <w:b/>
          <w:bCs/>
          <w:color w:val="1D1A1F"/>
          <w:w w:val="115"/>
          <w:sz w:val="24"/>
          <w:szCs w:val="24"/>
          <w:u w:val="single" w:color="000000"/>
        </w:rPr>
        <w:t>Report</w:t>
      </w:r>
      <w:r w:rsidRPr="00C97CD5">
        <w:rPr>
          <w:rFonts w:ascii="Palatino Linotype" w:eastAsia="Arial" w:hAnsi="Palatino Linotype" w:cs="Arial"/>
          <w:b/>
          <w:bCs/>
          <w:color w:val="1D1A1F"/>
          <w:spacing w:val="22"/>
          <w:w w:val="115"/>
          <w:sz w:val="24"/>
          <w:szCs w:val="24"/>
          <w:u w:val="single" w:color="000000"/>
        </w:rPr>
        <w:t xml:space="preserve"> </w:t>
      </w:r>
      <w:r w:rsidRPr="00C97CD5">
        <w:rPr>
          <w:rFonts w:ascii="Palatino Linotype" w:eastAsia="Arial" w:hAnsi="Palatino Linotype" w:cs="Arial"/>
          <w:b/>
          <w:bCs/>
          <w:color w:val="1D1A1F"/>
          <w:w w:val="115"/>
          <w:sz w:val="24"/>
          <w:szCs w:val="24"/>
          <w:u w:val="single" w:color="000000"/>
        </w:rPr>
        <w:t>Form</w:t>
      </w:r>
    </w:p>
    <w:p w14:paraId="47668635" w14:textId="71EA520F" w:rsidR="00832550" w:rsidRPr="00B92A8F" w:rsidRDefault="00B92A8F" w:rsidP="00C97CD5">
      <w:pPr>
        <w:spacing w:after="0" w:line="240" w:lineRule="auto"/>
        <w:ind w:left="1137" w:right="1810"/>
        <w:jc w:val="center"/>
        <w:rPr>
          <w:rFonts w:ascii="Palatino Linotype" w:eastAsia="Arial" w:hAnsi="Palatino Linotype" w:cs="Arial"/>
          <w:sz w:val="24"/>
          <w:szCs w:val="24"/>
        </w:rPr>
      </w:pPr>
      <w:r>
        <w:rPr>
          <w:rFonts w:ascii="Palatino Linotype" w:eastAsia="Arial" w:hAnsi="Palatino Linotype" w:cs="Arial"/>
          <w:b/>
          <w:bCs/>
          <w:color w:val="1D1A1F"/>
          <w:w w:val="115"/>
          <w:sz w:val="24"/>
          <w:szCs w:val="24"/>
          <w:u w:val="single" w:color="000000"/>
        </w:rPr>
        <w:t xml:space="preserve">Conference Year </w:t>
      </w:r>
      <w:r>
        <w:rPr>
          <w:rFonts w:ascii="Palatino Linotype" w:eastAsia="Arial" w:hAnsi="Palatino Linotype" w:cs="Arial"/>
          <w:color w:val="1D1A1F"/>
          <w:w w:val="115"/>
          <w:sz w:val="24"/>
          <w:szCs w:val="24"/>
        </w:rPr>
        <w:t xml:space="preserve"> </w:t>
      </w:r>
      <w:sdt>
        <w:sdtPr>
          <w:rPr>
            <w:rFonts w:ascii="Palatino Linotype" w:eastAsia="Arial" w:hAnsi="Palatino Linotype" w:cs="Arial"/>
            <w:color w:val="1D1A1F"/>
            <w:w w:val="115"/>
            <w:sz w:val="24"/>
            <w:szCs w:val="24"/>
          </w:rPr>
          <w:id w:val="97073474"/>
          <w:placeholder>
            <w:docPart w:val="3D245604503E4C6DAA758F6692309B5D"/>
          </w:placeholder>
          <w:showingPlcHdr/>
          <w15:color w:val="000000"/>
          <w15:appearance w15:val="tags"/>
        </w:sdtPr>
        <w:sdtContent>
          <w:r w:rsidR="003B507D" w:rsidRPr="005F4283">
            <w:rPr>
              <w:rStyle w:val="PlaceholderText"/>
            </w:rPr>
            <w:t>Click or tap here to enter text.</w:t>
          </w:r>
        </w:sdtContent>
      </w:sdt>
    </w:p>
    <w:p w14:paraId="5B7B31BF" w14:textId="77777777" w:rsidR="000629D0" w:rsidRPr="00C97CD5" w:rsidRDefault="000629D0" w:rsidP="00C97CD5">
      <w:pPr>
        <w:spacing w:after="0" w:line="240" w:lineRule="auto"/>
        <w:rPr>
          <w:rFonts w:ascii="Palatino Linotype" w:hAnsi="Palatino Linotype" w:cs="Times New Roman"/>
          <w:sz w:val="24"/>
          <w:szCs w:val="24"/>
        </w:rPr>
      </w:pPr>
    </w:p>
    <w:p w14:paraId="6277C104" w14:textId="5071A507" w:rsidR="00AC1CC4" w:rsidRPr="006800CA" w:rsidRDefault="00AC1CC4" w:rsidP="00D876F2">
      <w:pPr>
        <w:spacing w:after="80" w:line="240" w:lineRule="auto"/>
        <w:ind w:left="1440" w:right="-29"/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</w:pPr>
      <w:r w:rsidRPr="006800CA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 xml:space="preserve">Pastor’s Name:           </w:t>
      </w:r>
      <w:sdt>
        <w:sdtPr>
          <w:rPr>
            <w:rFonts w:ascii="Palatino Linotype" w:eastAsia="Times New Roman" w:hAnsi="Palatino Linotype" w:cs="Times New Roman"/>
            <w:b/>
            <w:bCs/>
            <w:color w:val="1D1A1F"/>
            <w:sz w:val="24"/>
            <w:szCs w:val="24"/>
          </w:rPr>
          <w:id w:val="716787911"/>
          <w:placeholder>
            <w:docPart w:val="72EFDEFE6AD244BDA9162A8793956135"/>
          </w:placeholder>
          <w:showingPlcHdr/>
          <w15:color w:val="000000"/>
          <w15:appearance w15:val="hidden"/>
          <w:text/>
        </w:sdtPr>
        <w:sdtContent>
          <w:r w:rsidR="00394B32" w:rsidRPr="0081696D">
            <w:rPr>
              <w:rStyle w:val="PlaceholderText"/>
            </w:rPr>
            <w:t>Click or tap here to enter text.</w:t>
          </w:r>
        </w:sdtContent>
      </w:sdt>
    </w:p>
    <w:p w14:paraId="27349EC1" w14:textId="3CDC1E6B" w:rsidR="00AC1CC4" w:rsidRPr="006800CA" w:rsidRDefault="00AC1CC4" w:rsidP="00D876F2">
      <w:pPr>
        <w:spacing w:after="80" w:line="240" w:lineRule="auto"/>
        <w:ind w:left="1440" w:right="-29"/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</w:pPr>
      <w:r w:rsidRPr="006800CA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 xml:space="preserve">Church’s Name:         </w:t>
      </w:r>
      <w:sdt>
        <w:sdtPr>
          <w:rPr>
            <w:rFonts w:ascii="Palatino Linotype" w:eastAsia="Times New Roman" w:hAnsi="Palatino Linotype" w:cs="Times New Roman"/>
            <w:b/>
            <w:bCs/>
            <w:color w:val="1D1A1F"/>
            <w:sz w:val="24"/>
            <w:szCs w:val="24"/>
          </w:rPr>
          <w:id w:val="1896391542"/>
          <w:placeholder>
            <w:docPart w:val="CC974458AC41487895E7A6A6498B8BE3"/>
          </w:placeholder>
          <w:showingPlcHdr/>
          <w15:color w:val="000000"/>
          <w15:appearance w15:val="hidden"/>
          <w:text/>
        </w:sdtPr>
        <w:sdtContent>
          <w:r w:rsidR="00153127" w:rsidRPr="0081696D">
            <w:rPr>
              <w:rStyle w:val="PlaceholderText"/>
            </w:rPr>
            <w:t>Click or tap here to enter text.</w:t>
          </w:r>
        </w:sdtContent>
      </w:sdt>
      <w:r w:rsidR="00153127" w:rsidRPr="006800CA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 xml:space="preserve"> </w:t>
      </w:r>
      <w:r w:rsidRPr="006800CA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>AME Zion</w:t>
      </w:r>
      <w:r w:rsidR="00387E0C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 xml:space="preserve"> Church</w:t>
      </w:r>
    </w:p>
    <w:p w14:paraId="28BB25F6" w14:textId="171B38CC" w:rsidR="00AC1CC4" w:rsidRPr="006800CA" w:rsidRDefault="00AC1CC4" w:rsidP="00D876F2">
      <w:pPr>
        <w:spacing w:after="80" w:line="240" w:lineRule="auto"/>
        <w:ind w:left="1440" w:right="-29"/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</w:pPr>
      <w:r w:rsidRPr="006800CA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 xml:space="preserve">District Name:           </w:t>
      </w:r>
      <w:r w:rsidR="009F6E18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>Columbia-Camden District</w:t>
      </w:r>
    </w:p>
    <w:p w14:paraId="51E84C3E" w14:textId="16BC42EE" w:rsidR="00C97CD5" w:rsidRPr="006800CA" w:rsidRDefault="00C97CD5" w:rsidP="00D876F2">
      <w:pPr>
        <w:spacing w:after="80" w:line="240" w:lineRule="auto"/>
        <w:ind w:left="1440" w:right="-29"/>
        <w:rPr>
          <w:rFonts w:ascii="Times New Roman" w:eastAsia="Times New Roman" w:hAnsi="Times New Roman" w:cs="Times New Roman"/>
          <w:b/>
          <w:bCs/>
          <w:color w:val="1D1A1F"/>
          <w:sz w:val="24"/>
          <w:szCs w:val="24"/>
        </w:rPr>
      </w:pPr>
      <w:r w:rsidRPr="006800CA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>Annual Conference</w:t>
      </w:r>
      <w:r w:rsidR="009B3F2B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>:</w:t>
      </w:r>
      <w:r w:rsidRPr="006800CA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 xml:space="preserve"> </w:t>
      </w:r>
      <w:r w:rsidR="00387E0C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>Palmetto Annual Conference</w:t>
      </w:r>
    </w:p>
    <w:p w14:paraId="483EEA21" w14:textId="77777777" w:rsidR="000629D0" w:rsidRPr="0072256D" w:rsidRDefault="000629D0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614FA4F" w14:textId="5F8E4E5B" w:rsidR="005433DD" w:rsidRPr="00C97CD5" w:rsidRDefault="00423B97" w:rsidP="0072256D">
      <w:pPr>
        <w:tabs>
          <w:tab w:val="left" w:pos="4000"/>
          <w:tab w:val="left" w:pos="6160"/>
        </w:tabs>
        <w:spacing w:before="30" w:after="0" w:line="360" w:lineRule="auto"/>
        <w:ind w:left="426" w:right="-20"/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Numbe</w:t>
      </w:r>
      <w:r w:rsidRPr="00C97CD5">
        <w:rPr>
          <w:rFonts w:ascii="Palatino Linotype" w:eastAsia="Times New Roman" w:hAnsi="Palatino Linotype" w:cs="Times New Roman"/>
          <w:b/>
          <w:color w:val="1D1A1F"/>
          <w:w w:val="103"/>
          <w:sz w:val="24"/>
          <w:szCs w:val="24"/>
        </w:rPr>
        <w:t>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-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of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1"/>
          <w:sz w:val="24"/>
          <w:szCs w:val="24"/>
        </w:rPr>
        <w:t>Worshi</w:t>
      </w: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p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-4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Service</w:t>
      </w:r>
      <w:r w:rsidRPr="00C97CD5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>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>held:</w:t>
      </w:r>
      <w:r w:rsidR="003D18A0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 xml:space="preserve"> </w:t>
      </w:r>
      <w:r w:rsidR="00480FBC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ab/>
      </w:r>
      <w:r w:rsidR="003A1DD8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  <w:u w:val="single" w:color="808080" w:themeColor="background1" w:themeShade="80"/>
        </w:rPr>
        <w:fldChar w:fldCharType="begin">
          <w:ffData>
            <w:name w:val="Text1"/>
            <w:enabled/>
            <w:calcOnExit w:val="0"/>
            <w:textInput>
              <w:type w:val="number"/>
              <w:format w:val="0"/>
            </w:textInput>
          </w:ffData>
        </w:fldChar>
      </w:r>
      <w:bookmarkStart w:id="1" w:name="Text1"/>
      <w:r w:rsidR="003A1DD8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  <w:u w:val="single" w:color="808080" w:themeColor="background1" w:themeShade="80"/>
        </w:rPr>
        <w:instrText xml:space="preserve"> FORMTEXT </w:instrText>
      </w:r>
      <w:r w:rsidR="003A1DD8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  <w:u w:val="single" w:color="808080" w:themeColor="background1" w:themeShade="80"/>
        </w:rPr>
      </w:r>
      <w:r w:rsidR="003A1DD8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  <w:u w:val="single" w:color="808080" w:themeColor="background1" w:themeShade="80"/>
        </w:rPr>
        <w:fldChar w:fldCharType="separate"/>
      </w:r>
      <w:r w:rsidR="003A1DD8">
        <w:rPr>
          <w:rFonts w:ascii="Palatino Linotype" w:eastAsia="Times New Roman" w:hAnsi="Palatino Linotype" w:cs="Times New Roman"/>
          <w:b/>
          <w:noProof/>
          <w:color w:val="1D1A1F"/>
          <w:w w:val="105"/>
          <w:sz w:val="24"/>
          <w:szCs w:val="24"/>
          <w:u w:val="single" w:color="808080" w:themeColor="background1" w:themeShade="80"/>
        </w:rPr>
        <w:t> </w:t>
      </w:r>
      <w:r w:rsidR="003A1DD8">
        <w:rPr>
          <w:rFonts w:ascii="Palatino Linotype" w:eastAsia="Times New Roman" w:hAnsi="Palatino Linotype" w:cs="Times New Roman"/>
          <w:b/>
          <w:noProof/>
          <w:color w:val="1D1A1F"/>
          <w:w w:val="105"/>
          <w:sz w:val="24"/>
          <w:szCs w:val="24"/>
          <w:u w:val="single" w:color="808080" w:themeColor="background1" w:themeShade="80"/>
        </w:rPr>
        <w:t> </w:t>
      </w:r>
      <w:r w:rsidR="003A1DD8">
        <w:rPr>
          <w:rFonts w:ascii="Palatino Linotype" w:eastAsia="Times New Roman" w:hAnsi="Palatino Linotype" w:cs="Times New Roman"/>
          <w:b/>
          <w:noProof/>
          <w:color w:val="1D1A1F"/>
          <w:w w:val="105"/>
          <w:sz w:val="24"/>
          <w:szCs w:val="24"/>
          <w:u w:val="single" w:color="808080" w:themeColor="background1" w:themeShade="80"/>
        </w:rPr>
        <w:t> </w:t>
      </w:r>
      <w:r w:rsidR="003A1DD8">
        <w:rPr>
          <w:rFonts w:ascii="Palatino Linotype" w:eastAsia="Times New Roman" w:hAnsi="Palatino Linotype" w:cs="Times New Roman"/>
          <w:b/>
          <w:noProof/>
          <w:color w:val="1D1A1F"/>
          <w:w w:val="105"/>
          <w:sz w:val="24"/>
          <w:szCs w:val="24"/>
          <w:u w:val="single" w:color="808080" w:themeColor="background1" w:themeShade="80"/>
        </w:rPr>
        <w:t> </w:t>
      </w:r>
      <w:r w:rsidR="003A1DD8">
        <w:rPr>
          <w:rFonts w:ascii="Palatino Linotype" w:eastAsia="Times New Roman" w:hAnsi="Palatino Linotype" w:cs="Times New Roman"/>
          <w:b/>
          <w:noProof/>
          <w:color w:val="1D1A1F"/>
          <w:w w:val="105"/>
          <w:sz w:val="24"/>
          <w:szCs w:val="24"/>
          <w:u w:val="single" w:color="808080" w:themeColor="background1" w:themeShade="80"/>
        </w:rPr>
        <w:t> </w:t>
      </w:r>
      <w:r w:rsidR="003A1DD8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  <w:u w:val="single" w:color="808080" w:themeColor="background1" w:themeShade="80"/>
        </w:rPr>
        <w:fldChar w:fldCharType="end"/>
      </w:r>
      <w:bookmarkEnd w:id="1"/>
    </w:p>
    <w:p w14:paraId="38206FF0" w14:textId="5AE2A505" w:rsidR="005433DD" w:rsidRPr="00C97CD5" w:rsidRDefault="005433DD" w:rsidP="0072256D">
      <w:pPr>
        <w:tabs>
          <w:tab w:val="left" w:pos="4000"/>
          <w:tab w:val="left" w:pos="6160"/>
        </w:tabs>
        <w:spacing w:before="30" w:after="0" w:line="360" w:lineRule="auto"/>
        <w:ind w:left="426" w:right="-20"/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How are worship services being held: </w:t>
      </w:r>
      <w:r w:rsidR="005C303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bookmarkStart w:id="2" w:name="Text2"/>
      <w:r w:rsidR="005C303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5C303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5C303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5C303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C303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C303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C303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C303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C303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  <w:bookmarkEnd w:id="2"/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 In person  </w:t>
      </w:r>
      <w:r w:rsid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 </w:t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  <w:r w:rsidR="0073459D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Virtual </w:t>
      </w:r>
      <w:r w:rsid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    </w:t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82C72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  <w:r w:rsidR="00480FBC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Both</w:t>
      </w:r>
    </w:p>
    <w:p w14:paraId="3C11FA29" w14:textId="18841CCC" w:rsidR="005433DD" w:rsidRPr="00C97CD5" w:rsidRDefault="00423B97" w:rsidP="0065674B">
      <w:pPr>
        <w:tabs>
          <w:tab w:val="left" w:pos="4000"/>
          <w:tab w:val="left" w:pos="6160"/>
        </w:tabs>
        <w:spacing w:after="0" w:line="360" w:lineRule="auto"/>
        <w:ind w:left="418" w:right="-14"/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Numbe</w:t>
      </w:r>
      <w:r w:rsidRPr="00C97CD5">
        <w:rPr>
          <w:rFonts w:ascii="Palatino Linotype" w:eastAsia="Times New Roman" w:hAnsi="Palatino Linotype" w:cs="Times New Roman"/>
          <w:b/>
          <w:color w:val="1D1A1F"/>
          <w:w w:val="103"/>
          <w:sz w:val="24"/>
          <w:szCs w:val="24"/>
        </w:rPr>
        <w:t>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of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0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Bibl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3"/>
          <w:sz w:val="24"/>
          <w:szCs w:val="24"/>
        </w:rPr>
        <w:t>Studie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-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>held:</w:t>
      </w:r>
      <w:r w:rsidR="005E79E2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 xml:space="preserve"> </w:t>
      </w:r>
      <w:r w:rsidR="00502F00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ab/>
      </w:r>
      <w:r w:rsidR="00502F00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ab/>
      </w:r>
      <w:r w:rsidR="005E79E2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 xml:space="preserve"> 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</w:p>
    <w:p w14:paraId="75C337AA" w14:textId="1F516A65" w:rsidR="00C97CD5" w:rsidRPr="00C97CD5" w:rsidRDefault="005433DD" w:rsidP="0072256D">
      <w:pPr>
        <w:tabs>
          <w:tab w:val="left" w:pos="4000"/>
          <w:tab w:val="left" w:pos="6160"/>
        </w:tabs>
        <w:spacing w:after="0" w:line="360" w:lineRule="auto"/>
        <w:ind w:left="421" w:right="-20"/>
        <w:rPr>
          <w:rFonts w:ascii="Palatino Linotype" w:eastAsia="Times New Roman" w:hAnsi="Palatino Linotype" w:cs="Times New Roman"/>
          <w:color w:val="1D1A1F"/>
          <w:w w:val="105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Number of Prayer Meetings held:</w:t>
      </w:r>
      <w:r w:rsidR="00502F00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ab/>
      </w:r>
      <w:r w:rsidR="00A54D9F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 xml:space="preserve"> 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  <w:r w:rsidR="0072256D" w:rsidRPr="00C97CD5">
        <w:rPr>
          <w:rFonts w:ascii="Palatino Linotype" w:eastAsia="Times New Roman" w:hAnsi="Palatino Linotype" w:cs="Times New Roman"/>
          <w:color w:val="1D1A1F"/>
          <w:w w:val="105"/>
          <w:sz w:val="24"/>
          <w:szCs w:val="24"/>
        </w:rPr>
        <w:tab/>
      </w:r>
    </w:p>
    <w:p w14:paraId="54AB49AE" w14:textId="2D6EA6A9" w:rsidR="000629D0" w:rsidRPr="00C97CD5" w:rsidRDefault="00C97CD5" w:rsidP="0072256D">
      <w:pPr>
        <w:tabs>
          <w:tab w:val="left" w:pos="4000"/>
          <w:tab w:val="left" w:pos="6160"/>
        </w:tabs>
        <w:spacing w:after="0" w:line="360" w:lineRule="auto"/>
        <w:ind w:left="421" w:right="-20"/>
        <w:rPr>
          <w:rFonts w:ascii="Palatino Linotype" w:eastAsia="Times New Roman" w:hAnsi="Palatino Linotype" w:cs="Times New Roman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bCs/>
          <w:color w:val="1D1A1F"/>
          <w:w w:val="105"/>
          <w:sz w:val="24"/>
          <w:szCs w:val="24"/>
        </w:rPr>
        <w:t>Are class meetings being held</w:t>
      </w:r>
      <w:proofErr w:type="gramStart"/>
      <w:r w:rsidR="00D0559D">
        <w:rPr>
          <w:rFonts w:ascii="Palatino Linotype" w:eastAsia="Times New Roman" w:hAnsi="Palatino Linotype" w:cs="Times New Roman"/>
          <w:b/>
          <w:bCs/>
          <w:color w:val="1D1A1F"/>
          <w:w w:val="105"/>
          <w:sz w:val="24"/>
          <w:szCs w:val="24"/>
        </w:rPr>
        <w:t>?</w:t>
      </w:r>
      <w:r w:rsidR="006C7D93">
        <w:rPr>
          <w:rFonts w:ascii="Palatino Linotype" w:eastAsia="Times New Roman" w:hAnsi="Palatino Linotype" w:cs="Times New Roman"/>
          <w:b/>
          <w:bCs/>
          <w:color w:val="1D1A1F"/>
          <w:w w:val="105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bCs/>
          <w:color w:val="1D1A1F"/>
          <w:w w:val="105"/>
          <w:sz w:val="24"/>
          <w:szCs w:val="24"/>
        </w:rPr>
        <w:t>:</w:t>
      </w:r>
      <w:proofErr w:type="gramEnd"/>
      <w:r w:rsidRPr="00C97CD5">
        <w:rPr>
          <w:rFonts w:ascii="Palatino Linotype" w:eastAsia="Times New Roman" w:hAnsi="Palatino Linotype" w:cs="Times New Roman"/>
          <w:b/>
          <w:bCs/>
          <w:color w:val="1D1A1F"/>
          <w:w w:val="105"/>
          <w:sz w:val="24"/>
          <w:szCs w:val="24"/>
        </w:rPr>
        <w:t xml:space="preserve"> </w:t>
      </w:r>
      <w:r w:rsidR="00423B97" w:rsidRPr="00C97CD5">
        <w:rPr>
          <w:rFonts w:ascii="Palatino Linotype" w:eastAsia="Times New Roman" w:hAnsi="Palatino Linotype" w:cs="Times New Roman"/>
          <w:color w:val="1D1A1F"/>
          <w:sz w:val="24"/>
          <w:szCs w:val="24"/>
        </w:rPr>
        <w:tab/>
      </w:r>
      <w:r w:rsidR="00502F00">
        <w:rPr>
          <w:rFonts w:ascii="Palatino Linotype" w:eastAsia="Times New Roman" w:hAnsi="Palatino Linotype" w:cs="Times New Roman"/>
          <w:color w:val="1D1A1F"/>
          <w:sz w:val="24"/>
          <w:szCs w:val="24"/>
        </w:rPr>
        <w:t xml:space="preserve"> 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</w:p>
    <w:p w14:paraId="4A36884E" w14:textId="75D8B972" w:rsidR="00CB1358" w:rsidRPr="00A73972" w:rsidRDefault="00423B97" w:rsidP="00642808">
      <w:pPr>
        <w:tabs>
          <w:tab w:val="left" w:pos="6160"/>
          <w:tab w:val="left" w:pos="6799"/>
          <w:tab w:val="left" w:pos="11220"/>
        </w:tabs>
        <w:spacing w:before="13" w:after="0" w:line="240" w:lineRule="auto"/>
        <w:ind w:left="432" w:right="-14"/>
        <w:rPr>
          <w:rFonts w:ascii="Palatino Linotype" w:eastAsia="Times New Roman" w:hAnsi="Palatino Linotype" w:cs="Times New Roman"/>
          <w:color w:val="363438"/>
          <w:sz w:val="24"/>
          <w:szCs w:val="24"/>
          <w:u w:val="single" w:color="808080" w:themeColor="background1" w:themeShade="80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Wha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4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1"/>
          <w:sz w:val="24"/>
          <w:szCs w:val="24"/>
        </w:rPr>
        <w:t>were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1"/>
          <w:sz w:val="24"/>
          <w:szCs w:val="24"/>
        </w:rPr>
        <w:t>the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area</w:t>
      </w:r>
      <w:r w:rsidRPr="00C97CD5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>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-4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of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3"/>
          <w:sz w:val="24"/>
          <w:szCs w:val="24"/>
        </w:rPr>
        <w:t>stud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y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4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6"/>
          <w:sz w:val="24"/>
          <w:szCs w:val="24"/>
        </w:rPr>
        <w:t>fo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4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th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8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3"/>
          <w:sz w:val="24"/>
          <w:szCs w:val="24"/>
        </w:rPr>
        <w:t>Bibl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Studie</w:t>
      </w:r>
      <w:r w:rsidRPr="00C97CD5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>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hel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4"/>
          <w:w w:val="103"/>
          <w:sz w:val="24"/>
          <w:szCs w:val="24"/>
        </w:rPr>
        <w:t>d</w:t>
      </w:r>
      <w:r w:rsidRPr="00C97CD5">
        <w:rPr>
          <w:rFonts w:ascii="Palatino Linotype" w:eastAsia="Times New Roman" w:hAnsi="Palatino Linotype" w:cs="Times New Roman"/>
          <w:b/>
          <w:color w:val="363438"/>
          <w:w w:val="109"/>
          <w:sz w:val="24"/>
          <w:szCs w:val="24"/>
        </w:rPr>
        <w:t>?</w:t>
      </w:r>
      <w:r w:rsidR="00CB1358" w:rsidRPr="00C97CD5">
        <w:rPr>
          <w:rFonts w:ascii="Palatino Linotype" w:eastAsia="Times New Roman" w:hAnsi="Palatino Linotype" w:cs="Times New Roman"/>
          <w:color w:val="363438"/>
          <w:sz w:val="24"/>
          <w:szCs w:val="24"/>
        </w:rPr>
        <w:tab/>
      </w:r>
      <w:r w:rsidR="00A73972">
        <w:rPr>
          <w:rFonts w:ascii="Palatino Linotype" w:eastAsia="Times New Roman" w:hAnsi="Palatino Linotype" w:cs="Times New Roman"/>
          <w:color w:val="363438"/>
          <w:sz w:val="24"/>
          <w:szCs w:val="24"/>
        </w:rPr>
        <w:t xml:space="preserve"> </w:t>
      </w:r>
      <w:sdt>
        <w:sdtPr>
          <w:rPr>
            <w:rStyle w:val="Style1"/>
            <w:u w:val="single"/>
          </w:rPr>
          <w:id w:val="169381629"/>
          <w:placeholder>
            <w:docPart w:val="9141007C70CE4BAB8AB8B74A6628815F"/>
          </w:placeholder>
          <w:showingPlcHdr/>
          <w15:color w:val="000000"/>
          <w15:appearance w15:val="hidden"/>
          <w:text w:multiLine="1"/>
        </w:sdtPr>
        <w:sdtEndPr>
          <w:rPr>
            <w:rStyle w:val="DefaultParagraphFont"/>
            <w:rFonts w:ascii="Palatino Linotype" w:eastAsia="Times New Roman" w:hAnsi="Palatino Linotype" w:cs="Times New Roman"/>
            <w:color w:val="363438"/>
            <w:sz w:val="24"/>
            <w:szCs w:val="24"/>
          </w:rPr>
        </w:sdtEndPr>
        <w:sdtContent>
          <w:r w:rsidR="00A07E16" w:rsidRPr="00A07E16">
            <w:rPr>
              <w:rStyle w:val="PlaceholderText"/>
              <w:u w:val="single"/>
            </w:rPr>
            <w:t>Click or tap here to enter text.</w:t>
          </w:r>
        </w:sdtContent>
      </w:sdt>
    </w:p>
    <w:p w14:paraId="5E6CC41A" w14:textId="77777777" w:rsidR="0065674B" w:rsidRDefault="0065674B" w:rsidP="00642808">
      <w:pPr>
        <w:tabs>
          <w:tab w:val="left" w:pos="4000"/>
          <w:tab w:val="left" w:pos="6160"/>
        </w:tabs>
        <w:spacing w:after="0" w:line="240" w:lineRule="auto"/>
        <w:ind w:left="418" w:right="-14"/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</w:pPr>
    </w:p>
    <w:p w14:paraId="66613D7B" w14:textId="7EDC2462" w:rsidR="002C2AFF" w:rsidRPr="00C97CD5" w:rsidRDefault="00423B97" w:rsidP="009A481C">
      <w:pPr>
        <w:tabs>
          <w:tab w:val="left" w:pos="4000"/>
          <w:tab w:val="left" w:pos="6160"/>
        </w:tabs>
        <w:spacing w:after="120" w:line="240" w:lineRule="auto"/>
        <w:ind w:left="418" w:right="-14"/>
        <w:rPr>
          <w:rFonts w:ascii="Palatino Linotype" w:eastAsia="Times New Roman" w:hAnsi="Palatino Linotype" w:cs="Times New Roman"/>
          <w:color w:val="1D1A1F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How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8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many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9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peopl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joined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0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th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>Church?</w:t>
      </w:r>
      <w:r w:rsidR="00502F00">
        <w:rPr>
          <w:rFonts w:ascii="Palatino Linotype" w:eastAsia="Times New Roman" w:hAnsi="Palatino Linotype" w:cs="Times New Roman"/>
          <w:b/>
          <w:color w:val="1D1A1F"/>
          <w:w w:val="105"/>
          <w:sz w:val="24"/>
          <w:szCs w:val="24"/>
        </w:rPr>
        <w:tab/>
      </w:r>
      <w:r w:rsidR="0042772B" w:rsidRPr="00C97CD5">
        <w:rPr>
          <w:rFonts w:ascii="Palatino Linotype" w:eastAsia="Times New Roman" w:hAnsi="Palatino Linotype" w:cs="Times New Roman"/>
          <w:color w:val="1D1A1F"/>
          <w:sz w:val="24"/>
          <w:szCs w:val="24"/>
        </w:rPr>
        <w:t xml:space="preserve"> 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  <w:r w:rsidR="0042772B" w:rsidRPr="00C97CD5">
        <w:rPr>
          <w:rFonts w:ascii="Palatino Linotype" w:eastAsia="Times New Roman" w:hAnsi="Palatino Linotype" w:cs="Times New Roman"/>
          <w:color w:val="1D1A1F"/>
          <w:sz w:val="24"/>
          <w:szCs w:val="24"/>
        </w:rPr>
        <w:tab/>
      </w:r>
    </w:p>
    <w:p w14:paraId="4297AA13" w14:textId="0DAC0712" w:rsidR="0072256D" w:rsidRPr="00C97CD5" w:rsidRDefault="00423B97" w:rsidP="009A481C">
      <w:pPr>
        <w:tabs>
          <w:tab w:val="left" w:pos="4000"/>
          <w:tab w:val="left" w:pos="6160"/>
        </w:tabs>
        <w:spacing w:after="120" w:line="240" w:lineRule="auto"/>
        <w:ind w:left="421" w:right="-20"/>
        <w:rPr>
          <w:rFonts w:ascii="Palatino Linotype" w:eastAsia="Times New Roman" w:hAnsi="Palatino Linotype" w:cs="Times New Roman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How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8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many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wer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rec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9"/>
          <w:sz w:val="24"/>
          <w:szCs w:val="24"/>
        </w:rPr>
        <w:t>i</w:t>
      </w:r>
      <w:r w:rsidRPr="00C97CD5">
        <w:rPr>
          <w:rFonts w:ascii="Palatino Linotype" w:eastAsia="Times New Roman" w:hAnsi="Palatino Linotype" w:cs="Times New Roman"/>
          <w:b/>
          <w:color w:val="363438"/>
          <w:spacing w:val="4"/>
          <w:sz w:val="24"/>
          <w:szCs w:val="24"/>
        </w:rPr>
        <w:t>v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ed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0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into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full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connection?</w:t>
      </w:r>
      <w:r w:rsidR="00916A56">
        <w:rPr>
          <w:rFonts w:ascii="Palatino Linotype" w:eastAsia="Times New Roman" w:hAnsi="Palatino Linotype" w:cs="Times New Roman"/>
          <w:color w:val="1D1A1F"/>
          <w:sz w:val="24"/>
          <w:szCs w:val="24"/>
        </w:rPr>
        <w:tab/>
      </w:r>
      <w:r w:rsidR="00502F00">
        <w:rPr>
          <w:rFonts w:ascii="Palatino Linotype" w:eastAsia="Times New Roman" w:hAnsi="Palatino Linotype" w:cs="Times New Roman"/>
          <w:color w:val="1D1A1F"/>
          <w:sz w:val="24"/>
          <w:szCs w:val="24"/>
        </w:rPr>
        <w:t xml:space="preserve"> </w:t>
      </w:r>
      <w:r w:rsidR="00502F00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502F00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502F00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502F00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502F00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02F00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02F00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02F00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02F00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502F00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</w:p>
    <w:p w14:paraId="4F6482E7" w14:textId="2D87A954" w:rsidR="0072256D" w:rsidRPr="00C97CD5" w:rsidRDefault="00423B97" w:rsidP="009A481C">
      <w:pPr>
        <w:tabs>
          <w:tab w:val="left" w:pos="4000"/>
          <w:tab w:val="left" w:pos="6160"/>
        </w:tabs>
        <w:spacing w:after="120" w:line="240" w:lineRule="auto"/>
        <w:ind w:left="421" w:right="-20"/>
        <w:rPr>
          <w:rFonts w:ascii="Palatino Linotype" w:eastAsia="Times New Roman" w:hAnsi="Palatino Linotype" w:cs="Times New Roman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w w:val="104"/>
          <w:sz w:val="24"/>
          <w:szCs w:val="24"/>
        </w:rPr>
        <w:t>How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 xml:space="preserve"> many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7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363438"/>
          <w:spacing w:val="-6"/>
          <w:sz w:val="24"/>
          <w:szCs w:val="24"/>
        </w:rPr>
        <w:t>w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er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5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3"/>
          <w:sz w:val="24"/>
          <w:szCs w:val="24"/>
        </w:rPr>
        <w:t>convert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4"/>
          <w:w w:val="104"/>
          <w:sz w:val="24"/>
          <w:szCs w:val="24"/>
        </w:rPr>
        <w:t>d</w:t>
      </w:r>
      <w:r w:rsidRPr="00C97CD5">
        <w:rPr>
          <w:rFonts w:ascii="Palatino Linotype" w:eastAsia="Times New Roman" w:hAnsi="Palatino Linotype" w:cs="Times New Roman"/>
          <w:b/>
          <w:color w:val="363438"/>
          <w:w w:val="109"/>
          <w:sz w:val="24"/>
          <w:szCs w:val="24"/>
        </w:rPr>
        <w:t>?</w:t>
      </w:r>
      <w:r w:rsidR="0072256D" w:rsidRPr="00C97CD5">
        <w:rPr>
          <w:rFonts w:ascii="Palatino Linotype" w:eastAsia="Times New Roman" w:hAnsi="Palatino Linotype" w:cs="Times New Roman"/>
          <w:color w:val="1D1A1F"/>
          <w:sz w:val="24"/>
          <w:szCs w:val="24"/>
        </w:rPr>
        <w:t xml:space="preserve"> </w:t>
      </w:r>
      <w:r w:rsidR="001F74F5">
        <w:rPr>
          <w:rFonts w:ascii="Palatino Linotype" w:eastAsia="Times New Roman" w:hAnsi="Palatino Linotype" w:cs="Times New Roman"/>
          <w:color w:val="1D1A1F"/>
          <w:sz w:val="24"/>
          <w:szCs w:val="24"/>
        </w:rPr>
        <w:tab/>
      </w:r>
      <w:r w:rsidR="001F74F5">
        <w:rPr>
          <w:rFonts w:ascii="Palatino Linotype" w:eastAsia="Times New Roman" w:hAnsi="Palatino Linotype" w:cs="Times New Roman"/>
          <w:color w:val="1D1A1F"/>
          <w:sz w:val="24"/>
          <w:szCs w:val="24"/>
        </w:rPr>
        <w:tab/>
      </w:r>
      <w:r w:rsidR="00A54D9F">
        <w:rPr>
          <w:rFonts w:ascii="Palatino Linotype" w:eastAsia="Times New Roman" w:hAnsi="Palatino Linotype" w:cs="Times New Roman"/>
          <w:color w:val="1D1A1F"/>
          <w:sz w:val="24"/>
          <w:szCs w:val="24"/>
        </w:rPr>
        <w:t xml:space="preserve"> 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54D9F" w:rsidRPr="00582C72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  <w:r w:rsidR="0072256D" w:rsidRPr="00C97CD5">
        <w:rPr>
          <w:rFonts w:ascii="Palatino Linotype" w:eastAsia="Times New Roman" w:hAnsi="Palatino Linotype" w:cs="Times New Roman"/>
          <w:color w:val="1D1A1F"/>
          <w:sz w:val="24"/>
          <w:szCs w:val="24"/>
        </w:rPr>
        <w:tab/>
      </w:r>
      <w:r w:rsidR="0072256D" w:rsidRPr="00C97CD5">
        <w:rPr>
          <w:rFonts w:ascii="Palatino Linotype" w:eastAsia="Times New Roman" w:hAnsi="Palatino Linotype" w:cs="Times New Roman"/>
          <w:color w:val="1D1A1F"/>
          <w:sz w:val="24"/>
          <w:szCs w:val="24"/>
        </w:rPr>
        <w:tab/>
      </w:r>
    </w:p>
    <w:p w14:paraId="5DFEB640" w14:textId="341665B6" w:rsidR="00043D0A" w:rsidRPr="00C97CD5" w:rsidRDefault="00423B97" w:rsidP="00CD7230">
      <w:pPr>
        <w:tabs>
          <w:tab w:val="left" w:pos="4000"/>
          <w:tab w:val="left" w:pos="6160"/>
        </w:tabs>
        <w:spacing w:after="0" w:line="240" w:lineRule="auto"/>
        <w:ind w:left="418" w:right="-14"/>
        <w:rPr>
          <w:rFonts w:ascii="Palatino Linotype" w:eastAsia="Times New Roman" w:hAnsi="Palatino Linotype" w:cs="Times New Roman"/>
          <w:color w:val="363438"/>
          <w:w w:val="103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Wha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9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wa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7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th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9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thrus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of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you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minis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5"/>
          <w:sz w:val="24"/>
          <w:szCs w:val="24"/>
        </w:rPr>
        <w:t>r</w:t>
      </w:r>
      <w:r w:rsidRPr="00C97CD5">
        <w:rPr>
          <w:rFonts w:ascii="Palatino Linotype" w:eastAsia="Times New Roman" w:hAnsi="Palatino Linotype" w:cs="Times New Roman"/>
          <w:b/>
          <w:color w:val="363438"/>
          <w:sz w:val="24"/>
          <w:szCs w:val="24"/>
        </w:rPr>
        <w:t>y</w:t>
      </w:r>
      <w:r w:rsidRPr="00C97CD5">
        <w:rPr>
          <w:rFonts w:ascii="Palatino Linotype" w:eastAsia="Times New Roman" w:hAnsi="Palatino Linotype" w:cs="Times New Roman"/>
          <w:b/>
          <w:color w:val="363438"/>
          <w:spacing w:val="33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fo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0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th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w w:val="102"/>
          <w:sz w:val="24"/>
          <w:szCs w:val="24"/>
        </w:rPr>
        <w:t>yea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5"/>
          <w:w w:val="103"/>
          <w:sz w:val="24"/>
          <w:szCs w:val="24"/>
        </w:rPr>
        <w:t>r</w:t>
      </w:r>
      <w:r w:rsidRPr="00C97CD5">
        <w:rPr>
          <w:rFonts w:ascii="Palatino Linotype" w:eastAsia="Times New Roman" w:hAnsi="Palatino Linotype" w:cs="Times New Roman"/>
          <w:b/>
          <w:color w:val="363438"/>
          <w:w w:val="103"/>
          <w:sz w:val="24"/>
          <w:szCs w:val="24"/>
        </w:rPr>
        <w:t>?</w:t>
      </w:r>
      <w:r w:rsidR="00001F0A" w:rsidRPr="00C97CD5">
        <w:rPr>
          <w:rFonts w:ascii="Palatino Linotype" w:eastAsia="Times New Roman" w:hAnsi="Palatino Linotype" w:cs="Times New Roman"/>
          <w:color w:val="363438"/>
          <w:w w:val="103"/>
          <w:sz w:val="24"/>
          <w:szCs w:val="24"/>
        </w:rPr>
        <w:t xml:space="preserve"> </w:t>
      </w:r>
      <w:r w:rsidR="001E5FF5">
        <w:rPr>
          <w:rFonts w:ascii="Palatino Linotype" w:eastAsia="Times New Roman" w:hAnsi="Palatino Linotype" w:cs="Times New Roman"/>
          <w:color w:val="363438"/>
          <w:w w:val="103"/>
          <w:sz w:val="24"/>
          <w:szCs w:val="24"/>
        </w:rPr>
        <w:t xml:space="preserve"> </w:t>
      </w:r>
      <w:sdt>
        <w:sdtPr>
          <w:rPr>
            <w:rStyle w:val="Style1"/>
            <w:u w:val="single"/>
          </w:rPr>
          <w:id w:val="-834229269"/>
          <w:placeholder>
            <w:docPart w:val="AC06D2E8BC6C46DEAA5EBD1469E81D0E"/>
          </w:placeholder>
          <w:showingPlcHdr/>
          <w15:color w:val="000000"/>
          <w15:appearance w15:val="hidden"/>
          <w:text w:multiLine="1"/>
        </w:sdtPr>
        <w:sdtEndPr>
          <w:rPr>
            <w:rStyle w:val="DefaultParagraphFont"/>
            <w:rFonts w:ascii="Palatino Linotype" w:eastAsia="Times New Roman" w:hAnsi="Palatino Linotype" w:cs="Times New Roman"/>
            <w:color w:val="363438"/>
            <w:sz w:val="24"/>
            <w:szCs w:val="24"/>
          </w:rPr>
        </w:sdtEndPr>
        <w:sdtContent>
          <w:r w:rsidR="001E5FF5" w:rsidRPr="00A07E16">
            <w:rPr>
              <w:rStyle w:val="PlaceholderText"/>
              <w:u w:val="single"/>
            </w:rPr>
            <w:t>Click or tap here to enter text.</w:t>
          </w:r>
        </w:sdtContent>
      </w:sdt>
    </w:p>
    <w:p w14:paraId="477EE50F" w14:textId="77777777" w:rsidR="00F83522" w:rsidRPr="00F83522" w:rsidRDefault="00F83522" w:rsidP="00642808">
      <w:pPr>
        <w:tabs>
          <w:tab w:val="left" w:pos="4000"/>
          <w:tab w:val="left" w:pos="6160"/>
        </w:tabs>
        <w:spacing w:after="0" w:line="240" w:lineRule="auto"/>
        <w:ind w:left="421" w:right="-20"/>
        <w:rPr>
          <w:rFonts w:ascii="Palatino Linotype" w:eastAsia="Times New Roman" w:hAnsi="Palatino Linotype" w:cs="Times New Roman"/>
          <w:b/>
          <w:color w:val="1D1A1F"/>
          <w:w w:val="101"/>
          <w:sz w:val="16"/>
          <w:szCs w:val="16"/>
        </w:rPr>
      </w:pPr>
    </w:p>
    <w:p w14:paraId="6E4929A2" w14:textId="18E94168" w:rsidR="00A115BC" w:rsidRPr="00C97CD5" w:rsidRDefault="00423B97" w:rsidP="00642808">
      <w:pPr>
        <w:tabs>
          <w:tab w:val="left" w:pos="4000"/>
          <w:tab w:val="left" w:pos="6160"/>
        </w:tabs>
        <w:spacing w:after="0" w:line="240" w:lineRule="auto"/>
        <w:ind w:left="421" w:right="-20"/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w w:val="101"/>
          <w:sz w:val="24"/>
          <w:szCs w:val="24"/>
        </w:rPr>
        <w:t>Wha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9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wa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you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8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greates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challeng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8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fo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6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>th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2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sz w:val="24"/>
          <w:szCs w:val="24"/>
        </w:rPr>
        <w:t xml:space="preserve">year? </w:t>
      </w:r>
      <w:sdt>
        <w:sdtPr>
          <w:rPr>
            <w:rStyle w:val="Style1"/>
            <w:u w:val="single"/>
          </w:rPr>
          <w:id w:val="52899050"/>
          <w:placeholder>
            <w:docPart w:val="67BB3D6A0DE5443DBF90A4AE6F1820CF"/>
          </w:placeholder>
          <w:showingPlcHdr/>
          <w15:color w:val="000000"/>
          <w15:appearance w15:val="hidden"/>
          <w:text w:multiLine="1"/>
        </w:sdtPr>
        <w:sdtEndPr>
          <w:rPr>
            <w:rStyle w:val="DefaultParagraphFont"/>
            <w:rFonts w:ascii="Palatino Linotype" w:eastAsia="Times New Roman" w:hAnsi="Palatino Linotype" w:cs="Times New Roman"/>
            <w:color w:val="363438"/>
            <w:sz w:val="24"/>
            <w:szCs w:val="24"/>
          </w:rPr>
        </w:sdtEndPr>
        <w:sdtContent>
          <w:r w:rsidR="001E5FF5" w:rsidRPr="00A07E16">
            <w:rPr>
              <w:rStyle w:val="PlaceholderText"/>
              <w:u w:val="single"/>
            </w:rPr>
            <w:t>Click or tap here to enter text.</w:t>
          </w:r>
        </w:sdtContent>
      </w:sdt>
    </w:p>
    <w:p w14:paraId="4D27B704" w14:textId="77777777" w:rsidR="002C2AFF" w:rsidRPr="0073459D" w:rsidRDefault="002C2AFF" w:rsidP="00642808">
      <w:pPr>
        <w:spacing w:after="0" w:line="240" w:lineRule="auto"/>
        <w:ind w:left="414" w:right="-23"/>
        <w:rPr>
          <w:rFonts w:ascii="Palatino Linotype" w:eastAsia="Times New Roman" w:hAnsi="Palatino Linotype" w:cs="Times New Roman"/>
          <w:b/>
          <w:color w:val="1D1A1F"/>
          <w:position w:val="-1"/>
          <w:sz w:val="16"/>
          <w:szCs w:val="16"/>
        </w:rPr>
      </w:pPr>
    </w:p>
    <w:p w14:paraId="2DBAF639" w14:textId="1EBE6C76" w:rsidR="00A115BC" w:rsidRPr="00C97CD5" w:rsidRDefault="00423B97" w:rsidP="00CD7230">
      <w:pPr>
        <w:spacing w:after="0" w:line="240" w:lineRule="auto"/>
        <w:ind w:left="418" w:right="-14"/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Wha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9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wa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1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you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3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greates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7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triumph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8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of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5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th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4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year?</w:t>
      </w:r>
      <w:r w:rsidR="0072256D"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 xml:space="preserve"> </w:t>
      </w:r>
      <w:sdt>
        <w:sdtPr>
          <w:rPr>
            <w:rStyle w:val="Style1"/>
            <w:u w:val="single"/>
          </w:rPr>
          <w:id w:val="2140226548"/>
          <w:placeholder>
            <w:docPart w:val="33EA8715A7014C128F6F02677C8547F2"/>
          </w:placeholder>
          <w:showingPlcHdr/>
          <w15:color w:val="000000"/>
          <w15:appearance w15:val="hidden"/>
          <w:text w:multiLine="1"/>
        </w:sdtPr>
        <w:sdtEndPr>
          <w:rPr>
            <w:rStyle w:val="DefaultParagraphFont"/>
            <w:rFonts w:ascii="Palatino Linotype" w:eastAsia="Times New Roman" w:hAnsi="Palatino Linotype" w:cs="Times New Roman"/>
            <w:color w:val="363438"/>
            <w:sz w:val="24"/>
            <w:szCs w:val="24"/>
          </w:rPr>
        </w:sdtEndPr>
        <w:sdtContent>
          <w:r w:rsidR="001E5FF5" w:rsidRPr="00A07E16">
            <w:rPr>
              <w:rStyle w:val="PlaceholderText"/>
              <w:u w:val="single"/>
            </w:rPr>
            <w:t>Click or tap here to enter text.</w:t>
          </w:r>
        </w:sdtContent>
      </w:sdt>
    </w:p>
    <w:p w14:paraId="2817B7A1" w14:textId="77777777" w:rsidR="009D3F95" w:rsidRPr="00C97CD5" w:rsidRDefault="009D3F95" w:rsidP="00642808">
      <w:pPr>
        <w:spacing w:after="0" w:line="240" w:lineRule="auto"/>
        <w:ind w:left="414" w:right="-23"/>
        <w:rPr>
          <w:rFonts w:ascii="Palatino Linotype" w:eastAsia="Times New Roman" w:hAnsi="Palatino Linotype" w:cs="Times New Roman"/>
          <w:position w:val="-1"/>
          <w:sz w:val="24"/>
          <w:szCs w:val="24"/>
        </w:rPr>
      </w:pPr>
    </w:p>
    <w:p w14:paraId="0BCD901A" w14:textId="68AB952F" w:rsidR="00C97CD5" w:rsidRPr="00C97CD5" w:rsidRDefault="00C97CD5" w:rsidP="00642808">
      <w:pPr>
        <w:spacing w:after="0" w:line="240" w:lineRule="auto"/>
        <w:ind w:left="412" w:right="-20"/>
        <w:rPr>
          <w:rFonts w:ascii="Palatino Linotype" w:eastAsia="Times New Roman" w:hAnsi="Palatino Linotype" w:cs="Times New Roman"/>
          <w:b/>
          <w:bCs/>
          <w:position w:val="-1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bCs/>
          <w:position w:val="-1"/>
          <w:sz w:val="24"/>
          <w:szCs w:val="24"/>
        </w:rPr>
        <w:t xml:space="preserve">Does this congregation have a local Lay </w:t>
      </w:r>
      <w:r w:rsidR="0035608E" w:rsidRPr="00C97CD5">
        <w:rPr>
          <w:rFonts w:ascii="Palatino Linotype" w:eastAsia="Times New Roman" w:hAnsi="Palatino Linotype" w:cs="Times New Roman"/>
          <w:b/>
          <w:bCs/>
          <w:position w:val="-1"/>
          <w:sz w:val="24"/>
          <w:szCs w:val="24"/>
        </w:rPr>
        <w:t xml:space="preserve">Council? </w:t>
      </w:r>
      <w:sdt>
        <w:sdtPr>
          <w:rPr>
            <w:rFonts w:ascii="Palatino Linotype" w:eastAsia="Times New Roman" w:hAnsi="Palatino Linotype" w:cs="Times New Roman"/>
            <w:b/>
            <w:bCs/>
            <w:position w:val="-1"/>
            <w:sz w:val="24"/>
            <w:szCs w:val="24"/>
          </w:rPr>
          <w:id w:val="-1127386313"/>
          <w:placeholder>
            <w:docPart w:val="36B07E22600141308793A2D37F0C9FF4"/>
          </w:placeholder>
          <w:showingPlcHdr/>
          <w:text/>
        </w:sdtPr>
        <w:sdtContent>
          <w:r w:rsidR="00317302" w:rsidRPr="006529EA">
            <w:rPr>
              <w:rFonts w:ascii="Times New Roman" w:eastAsia="Times New Roman" w:hAnsi="Times New Roman" w:cs="Times New Roman"/>
              <w:position w:val="-1"/>
              <w:sz w:val="24"/>
              <w:szCs w:val="24"/>
              <w:u w:val="single" w:color="808080" w:themeColor="background1" w:themeShade="80"/>
            </w:rPr>
            <w:t xml:space="preserve">            </w:t>
          </w:r>
        </w:sdtContent>
      </w:sdt>
      <w:r w:rsidRPr="00C97CD5">
        <w:rPr>
          <w:rFonts w:ascii="Palatino Linotype" w:eastAsia="Times New Roman" w:hAnsi="Palatino Linotype" w:cs="Times New Roman"/>
          <w:b/>
          <w:bCs/>
          <w:position w:val="-1"/>
          <w:sz w:val="24"/>
          <w:szCs w:val="24"/>
        </w:rPr>
        <w:t xml:space="preserve"> </w:t>
      </w:r>
      <w:r w:rsidR="00F83522">
        <w:rPr>
          <w:rFonts w:ascii="Palatino Linotype" w:eastAsia="Times New Roman" w:hAnsi="Palatino Linotype" w:cs="Times New Roman"/>
          <w:b/>
          <w:bCs/>
          <w:position w:val="-1"/>
          <w:sz w:val="24"/>
          <w:szCs w:val="24"/>
        </w:rPr>
        <w:t xml:space="preserve">   I</w:t>
      </w:r>
      <w:r w:rsidRPr="00C97CD5">
        <w:rPr>
          <w:rFonts w:ascii="Palatino Linotype" w:eastAsia="Times New Roman" w:hAnsi="Palatino Linotype" w:cs="Times New Roman"/>
          <w:b/>
          <w:bCs/>
          <w:position w:val="-1"/>
          <w:sz w:val="24"/>
          <w:szCs w:val="24"/>
        </w:rPr>
        <w:t>f so, how many members?</w:t>
      </w:r>
      <w:r w:rsidR="00A73972">
        <w:rPr>
          <w:rFonts w:ascii="Palatino Linotype" w:eastAsia="Times New Roman" w:hAnsi="Palatino Linotype" w:cs="Times New Roman"/>
          <w:b/>
          <w:bCs/>
          <w:position w:val="-1"/>
          <w:sz w:val="24"/>
          <w:szCs w:val="24"/>
        </w:rPr>
        <w:t xml:space="preserve"> </w:t>
      </w:r>
      <w:r w:rsidR="00A73972" w:rsidRPr="006529EA">
        <w:rPr>
          <w:rFonts w:ascii="Palatino Linotype" w:eastAsia="Times New Roman" w:hAnsi="Palatino Linotype" w:cs="Times New Roman"/>
          <w:bCs/>
          <w:color w:val="1D1A1F"/>
          <w:w w:val="102"/>
          <w:sz w:val="24"/>
          <w:szCs w:val="24"/>
          <w:u w:val="single" w:color="808080" w:themeColor="background1" w:themeShade="80"/>
        </w:rPr>
        <w:fldChar w:fldCharType="begin">
          <w:ffData>
            <w:name w:val="Text2"/>
            <w:enabled/>
            <w:calcOnExit w:val="0"/>
            <w:textInput>
              <w:type w:val="number"/>
              <w:format w:val="0"/>
            </w:textInput>
          </w:ffData>
        </w:fldChar>
      </w:r>
      <w:r w:rsidR="00A73972" w:rsidRPr="006529EA">
        <w:rPr>
          <w:rFonts w:ascii="Palatino Linotype" w:eastAsia="Times New Roman" w:hAnsi="Palatino Linotype" w:cs="Times New Roman"/>
          <w:bCs/>
          <w:color w:val="1D1A1F"/>
          <w:w w:val="102"/>
          <w:sz w:val="24"/>
          <w:szCs w:val="24"/>
          <w:u w:val="single" w:color="808080" w:themeColor="background1" w:themeShade="80"/>
        </w:rPr>
        <w:instrText xml:space="preserve"> FORMTEXT </w:instrText>
      </w:r>
      <w:r w:rsidR="00A73972" w:rsidRPr="006529EA">
        <w:rPr>
          <w:rFonts w:ascii="Palatino Linotype" w:eastAsia="Times New Roman" w:hAnsi="Palatino Linotype" w:cs="Times New Roman"/>
          <w:bCs/>
          <w:color w:val="1D1A1F"/>
          <w:w w:val="102"/>
          <w:sz w:val="24"/>
          <w:szCs w:val="24"/>
          <w:u w:val="single" w:color="808080" w:themeColor="background1" w:themeShade="80"/>
        </w:rPr>
      </w:r>
      <w:r w:rsidR="00A73972" w:rsidRPr="006529EA">
        <w:rPr>
          <w:rFonts w:ascii="Palatino Linotype" w:eastAsia="Times New Roman" w:hAnsi="Palatino Linotype" w:cs="Times New Roman"/>
          <w:bCs/>
          <w:color w:val="1D1A1F"/>
          <w:w w:val="102"/>
          <w:sz w:val="24"/>
          <w:szCs w:val="24"/>
          <w:u w:val="single" w:color="808080" w:themeColor="background1" w:themeShade="80"/>
        </w:rPr>
        <w:fldChar w:fldCharType="separate"/>
      </w:r>
      <w:r w:rsidR="00A73972" w:rsidRPr="006529EA">
        <w:rPr>
          <w:rFonts w:ascii="Palatino Linotype" w:eastAsia="Times New Roman" w:hAnsi="Palatino Linotype" w:cs="Times New Roman"/>
          <w:bCs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73972" w:rsidRPr="006529EA">
        <w:rPr>
          <w:rFonts w:ascii="Palatino Linotype" w:eastAsia="Times New Roman" w:hAnsi="Palatino Linotype" w:cs="Times New Roman"/>
          <w:bCs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73972" w:rsidRPr="006529EA">
        <w:rPr>
          <w:rFonts w:ascii="Palatino Linotype" w:eastAsia="Times New Roman" w:hAnsi="Palatino Linotype" w:cs="Times New Roman"/>
          <w:bCs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73972" w:rsidRPr="006529EA">
        <w:rPr>
          <w:rFonts w:ascii="Palatino Linotype" w:eastAsia="Times New Roman" w:hAnsi="Palatino Linotype" w:cs="Times New Roman"/>
          <w:bCs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73972" w:rsidRPr="006529EA">
        <w:rPr>
          <w:rFonts w:ascii="Palatino Linotype" w:eastAsia="Times New Roman" w:hAnsi="Palatino Linotype" w:cs="Times New Roman"/>
          <w:bCs/>
          <w:noProof/>
          <w:color w:val="1D1A1F"/>
          <w:w w:val="102"/>
          <w:sz w:val="24"/>
          <w:szCs w:val="24"/>
          <w:u w:val="single" w:color="808080" w:themeColor="background1" w:themeShade="80"/>
        </w:rPr>
        <w:t> </w:t>
      </w:r>
      <w:r w:rsidR="00A73972" w:rsidRPr="006529EA">
        <w:rPr>
          <w:rFonts w:ascii="Palatino Linotype" w:eastAsia="Times New Roman" w:hAnsi="Palatino Linotype" w:cs="Times New Roman"/>
          <w:bCs/>
          <w:color w:val="1D1A1F"/>
          <w:w w:val="102"/>
          <w:sz w:val="24"/>
          <w:szCs w:val="24"/>
          <w:u w:val="single" w:color="808080" w:themeColor="background1" w:themeShade="80"/>
        </w:rPr>
        <w:fldChar w:fldCharType="end"/>
      </w:r>
    </w:p>
    <w:p w14:paraId="194975BC" w14:textId="77777777" w:rsidR="00CD7230" w:rsidRDefault="00CD7230" w:rsidP="00642808">
      <w:pPr>
        <w:spacing w:after="0" w:line="240" w:lineRule="auto"/>
        <w:ind w:left="412" w:right="-20"/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</w:pPr>
    </w:p>
    <w:p w14:paraId="14C70D76" w14:textId="23DE1146" w:rsidR="00043D0A" w:rsidRPr="00C97CD5" w:rsidRDefault="00043D0A" w:rsidP="00CD7230">
      <w:pPr>
        <w:spacing w:after="0" w:line="240" w:lineRule="auto"/>
        <w:ind w:left="418" w:right="-14"/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If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0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returned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2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fo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0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anothe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1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yea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"/>
          <w:position w:val="-1"/>
          <w:sz w:val="24"/>
          <w:szCs w:val="24"/>
        </w:rPr>
        <w:t>r</w:t>
      </w:r>
      <w:r w:rsidRPr="00C97CD5">
        <w:rPr>
          <w:rFonts w:ascii="Palatino Linotype" w:eastAsia="Times New Roman" w:hAnsi="Palatino Linotype" w:cs="Times New Roman"/>
          <w:b/>
          <w:color w:val="363438"/>
          <w:position w:val="-1"/>
          <w:sz w:val="24"/>
          <w:szCs w:val="24"/>
        </w:rPr>
        <w:t>,</w:t>
      </w:r>
      <w:r w:rsidRPr="00C97CD5">
        <w:rPr>
          <w:rFonts w:ascii="Palatino Linotype" w:eastAsia="Times New Roman" w:hAnsi="Palatino Linotype" w:cs="Times New Roman"/>
          <w:b/>
          <w:color w:val="363438"/>
          <w:spacing w:val="20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what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7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will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2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b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0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your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5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focus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8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and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6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how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1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do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24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you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8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plan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0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to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14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execute</w:t>
      </w:r>
      <w:r w:rsidRPr="00C97CD5">
        <w:rPr>
          <w:rFonts w:ascii="Palatino Linotype" w:eastAsia="Times New Roman" w:hAnsi="Palatino Linotype" w:cs="Times New Roman"/>
          <w:b/>
          <w:color w:val="1D1A1F"/>
          <w:spacing w:val="38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>it</w:t>
      </w:r>
      <w:r w:rsidRPr="00C97CD5">
        <w:rPr>
          <w:rFonts w:ascii="Palatino Linotype" w:eastAsia="Times New Roman" w:hAnsi="Palatino Linotype" w:cs="Times New Roman"/>
          <w:b/>
          <w:color w:val="363438"/>
          <w:position w:val="-1"/>
          <w:sz w:val="24"/>
          <w:szCs w:val="24"/>
        </w:rPr>
        <w:t>?</w:t>
      </w:r>
      <w:r w:rsidRPr="00C97CD5">
        <w:rPr>
          <w:rFonts w:ascii="Palatino Linotype" w:eastAsia="Times New Roman" w:hAnsi="Palatino Linotype" w:cs="Times New Roman"/>
          <w:b/>
          <w:color w:val="363438"/>
          <w:spacing w:val="-47"/>
          <w:position w:val="-1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color w:val="1D1A1F"/>
          <w:position w:val="-1"/>
          <w:sz w:val="24"/>
          <w:szCs w:val="24"/>
        </w:rPr>
        <w:t xml:space="preserve"> </w:t>
      </w:r>
    </w:p>
    <w:p w14:paraId="716EFB2B" w14:textId="28CC38F3" w:rsidR="000629D0" w:rsidRPr="00C97CD5" w:rsidRDefault="001E5FF5" w:rsidP="005433DD">
      <w:pPr>
        <w:spacing w:after="0" w:line="360" w:lineRule="auto"/>
        <w:ind w:right="-20"/>
        <w:rPr>
          <w:rFonts w:ascii="Palatino Linotype" w:eastAsia="Times New Roman" w:hAnsi="Palatino Linotype" w:cs="Times New Roman"/>
          <w:position w:val="-1"/>
          <w:sz w:val="24"/>
          <w:szCs w:val="24"/>
        </w:rPr>
      </w:pPr>
      <w:r>
        <w:rPr>
          <w:rFonts w:ascii="Palatino Linotype" w:eastAsia="Times New Roman" w:hAnsi="Palatino Linotype" w:cs="Times New Roman"/>
          <w:position w:val="-1"/>
          <w:sz w:val="24"/>
          <w:szCs w:val="24"/>
        </w:rPr>
        <w:t xml:space="preserve">       </w:t>
      </w:r>
      <w:sdt>
        <w:sdtPr>
          <w:rPr>
            <w:rStyle w:val="Style1"/>
            <w:u w:val="single"/>
          </w:rPr>
          <w:id w:val="-418717739"/>
          <w:placeholder>
            <w:docPart w:val="BA6288B1B32B4FB1A8C6FAAFBBA90295"/>
          </w:placeholder>
          <w:showingPlcHdr/>
          <w15:color w:val="000000"/>
          <w15:appearance w15:val="hidden"/>
          <w:text w:multiLine="1"/>
        </w:sdtPr>
        <w:sdtEndPr>
          <w:rPr>
            <w:rStyle w:val="DefaultParagraphFont"/>
            <w:rFonts w:ascii="Palatino Linotype" w:eastAsia="Times New Roman" w:hAnsi="Palatino Linotype" w:cs="Times New Roman"/>
            <w:color w:val="363438"/>
            <w:sz w:val="24"/>
            <w:szCs w:val="24"/>
          </w:rPr>
        </w:sdtEndPr>
        <w:sdtContent>
          <w:r w:rsidR="0035608E" w:rsidRPr="00A07E16">
            <w:rPr>
              <w:rStyle w:val="PlaceholderText"/>
              <w:u w:val="single"/>
            </w:rPr>
            <w:t>Click or tap here to enter text.</w:t>
          </w:r>
        </w:sdtContent>
      </w:sdt>
    </w:p>
    <w:p w14:paraId="49A6A6D1" w14:textId="71898622" w:rsidR="000629D0" w:rsidRDefault="00423B97" w:rsidP="00C97CD5">
      <w:pPr>
        <w:spacing w:after="0" w:line="240" w:lineRule="auto"/>
        <w:ind w:left="403" w:right="-11"/>
        <w:rPr>
          <w:rFonts w:ascii="Palatino Linotype" w:eastAsia="Times New Roman" w:hAnsi="Palatino Linotype" w:cs="Times New Roman"/>
          <w:b/>
          <w:bCs/>
          <w:color w:val="1D1A1F"/>
          <w:w w:val="103"/>
          <w:sz w:val="24"/>
          <w:szCs w:val="24"/>
        </w:rPr>
      </w:pPr>
      <w:r w:rsidRPr="00C97CD5">
        <w:rPr>
          <w:rFonts w:ascii="Palatino Linotype" w:eastAsia="Times New Roman" w:hAnsi="Palatino Linotype" w:cs="Times New Roman"/>
          <w:b/>
          <w:bCs/>
          <w:color w:val="1D1A1F"/>
          <w:sz w:val="24"/>
          <w:szCs w:val="24"/>
        </w:rPr>
        <w:t>Humbly</w:t>
      </w:r>
      <w:r w:rsidRPr="00C97CD5">
        <w:rPr>
          <w:rFonts w:ascii="Palatino Linotype" w:eastAsia="Times New Roman" w:hAnsi="Palatino Linotype" w:cs="Times New Roman"/>
          <w:b/>
          <w:bCs/>
          <w:color w:val="1D1A1F"/>
          <w:spacing w:val="24"/>
          <w:sz w:val="24"/>
          <w:szCs w:val="24"/>
        </w:rPr>
        <w:t xml:space="preserve"> </w:t>
      </w:r>
      <w:r w:rsidRPr="00C97CD5">
        <w:rPr>
          <w:rFonts w:ascii="Palatino Linotype" w:eastAsia="Times New Roman" w:hAnsi="Palatino Linotype" w:cs="Times New Roman"/>
          <w:b/>
          <w:bCs/>
          <w:color w:val="1D1A1F"/>
          <w:w w:val="103"/>
          <w:sz w:val="24"/>
          <w:szCs w:val="24"/>
        </w:rPr>
        <w:t>Submitted</w:t>
      </w:r>
      <w:r w:rsidR="00536F05">
        <w:rPr>
          <w:rFonts w:ascii="Palatino Linotype" w:eastAsia="Times New Roman" w:hAnsi="Palatino Linotype" w:cs="Times New Roman"/>
          <w:b/>
          <w:bCs/>
          <w:color w:val="1D1A1F"/>
          <w:w w:val="103"/>
          <w:sz w:val="24"/>
          <w:szCs w:val="24"/>
        </w:rPr>
        <w:t>,</w:t>
      </w:r>
    </w:p>
    <w:p w14:paraId="40D590AA" w14:textId="175762FD" w:rsidR="000629D0" w:rsidRPr="00C97CD5" w:rsidRDefault="00423B97" w:rsidP="005433DD">
      <w:pPr>
        <w:spacing w:after="0" w:line="360" w:lineRule="auto"/>
        <w:ind w:left="364" w:right="-20"/>
        <w:rPr>
          <w:rFonts w:ascii="Palatino Linotype" w:eastAsia="Times New Roman" w:hAnsi="Palatino Linotype" w:cs="Times New Roman"/>
          <w:b/>
          <w:bCs/>
          <w:color w:val="1D1A1F"/>
          <w:sz w:val="20"/>
          <w:szCs w:val="20"/>
        </w:rPr>
      </w:pPr>
      <w:r w:rsidRPr="00C97CD5">
        <w:rPr>
          <w:rFonts w:ascii="Palatino Linotype" w:eastAsia="Arial" w:hAnsi="Palatino Linotype" w:cs="Times New Roman"/>
          <w:b/>
          <w:bCs/>
          <w:color w:val="1D1A1F"/>
          <w:w w:val="103"/>
          <w:sz w:val="24"/>
          <w:szCs w:val="24"/>
        </w:rPr>
        <w:t>Signature</w:t>
      </w:r>
      <w:r w:rsidR="0072256D" w:rsidRPr="00C97CD5">
        <w:rPr>
          <w:rFonts w:ascii="Palatino Linotype" w:eastAsia="Arial" w:hAnsi="Palatino Linotype" w:cs="Times New Roman"/>
          <w:b/>
          <w:bCs/>
          <w:color w:val="1D1A1F"/>
          <w:w w:val="103"/>
          <w:sz w:val="24"/>
          <w:szCs w:val="24"/>
        </w:rPr>
        <w:t xml:space="preserve">: </w:t>
      </w:r>
      <w:sdt>
        <w:sdtPr>
          <w:rPr>
            <w:rFonts w:ascii="Palatino Linotype" w:eastAsia="Arial" w:hAnsi="Palatino Linotype" w:cs="Times New Roman"/>
            <w:b/>
            <w:bCs/>
            <w:color w:val="1D1A1F"/>
            <w:w w:val="103"/>
            <w:sz w:val="24"/>
            <w:szCs w:val="24"/>
          </w:rPr>
          <w:id w:val="1798944876"/>
          <w:placeholder>
            <w:docPart w:val="3AA7D6B1B779476FA4591B00B67ED943"/>
          </w:placeholder>
          <w:showingPlcHdr/>
          <w15:color w:val="000000"/>
          <w:text/>
        </w:sdtPr>
        <w:sdtContent>
          <w:r w:rsidR="0035608E" w:rsidRPr="00564485">
            <w:rPr>
              <w:rStyle w:val="PlaceholderText"/>
              <w:b/>
              <w:bCs/>
              <w:u w:val="single" w:color="808080" w:themeColor="background1" w:themeShade="80"/>
            </w:rPr>
            <w:t>Click or tap here to enter text.</w:t>
          </w:r>
        </w:sdtContent>
      </w:sdt>
      <w:r w:rsidR="00043D0A" w:rsidRPr="00C97CD5">
        <w:rPr>
          <w:rFonts w:ascii="Palatino Linotype" w:eastAsia="Times New Roman" w:hAnsi="Palatino Linotype" w:cs="Times New Roman"/>
          <w:b/>
          <w:bCs/>
          <w:color w:val="1D1A1F"/>
          <w:w w:val="173"/>
          <w:position w:val="-1"/>
          <w:sz w:val="24"/>
          <w:szCs w:val="24"/>
        </w:rPr>
        <w:t xml:space="preserve">   </w:t>
      </w:r>
      <w:bookmarkEnd w:id="0"/>
      <w:sdt>
        <w:sdtPr>
          <w:rPr>
            <w:rStyle w:val="Style2"/>
          </w:rPr>
          <w:id w:val="2098286252"/>
          <w:placeholder>
            <w:docPart w:val="BAB6C239BC55467DA556BD7D6DBD068C"/>
          </w:placeholder>
          <w:showingPlcHdr/>
          <w15:color w:val="000000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Palatino Linotype" w:eastAsia="Times New Roman" w:hAnsi="Palatino Linotype" w:cs="Times New Roman"/>
            <w:b/>
            <w:bCs/>
            <w:color w:val="1D1A1F"/>
            <w:w w:val="173"/>
            <w:position w:val="-1"/>
            <w:sz w:val="22"/>
            <w:szCs w:val="24"/>
          </w:rPr>
        </w:sdtEndPr>
        <w:sdtContent>
          <w:r w:rsidR="00DB6132" w:rsidRPr="00E9692A">
            <w:rPr>
              <w:rStyle w:val="PlaceholderText"/>
            </w:rPr>
            <w:t>Click or tap to enter a date.</w:t>
          </w:r>
        </w:sdtContent>
      </w:sdt>
    </w:p>
    <w:sectPr w:rsidR="000629D0" w:rsidRPr="00C97CD5" w:rsidSect="00710E14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BEA0E" w14:textId="77777777" w:rsidR="007745BF" w:rsidRDefault="007745BF">
      <w:pPr>
        <w:spacing w:after="0" w:line="240" w:lineRule="auto"/>
      </w:pPr>
      <w:r>
        <w:separator/>
      </w:r>
    </w:p>
  </w:endnote>
  <w:endnote w:type="continuationSeparator" w:id="0">
    <w:p w14:paraId="4DFBF6AA" w14:textId="77777777" w:rsidR="007745BF" w:rsidRDefault="00774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9932B" w14:textId="1A357380" w:rsidR="009D3F95" w:rsidRDefault="009D3F95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F176456" wp14:editId="0384D6EA">
              <wp:simplePos x="0" y="0"/>
              <wp:positionH relativeFrom="page">
                <wp:posOffset>440055</wp:posOffset>
              </wp:positionH>
              <wp:positionV relativeFrom="page">
                <wp:posOffset>9701530</wp:posOffset>
              </wp:positionV>
              <wp:extent cx="1556385" cy="1206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56385" cy="120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710CA9" w14:textId="16A87351" w:rsidR="009D3F95" w:rsidRDefault="009D3F95">
                          <w:pPr>
                            <w:spacing w:before="5" w:after="0" w:line="240" w:lineRule="auto"/>
                            <w:ind w:left="20" w:right="-43"/>
                            <w:rPr>
                              <w:rFonts w:ascii="Courier New" w:eastAsia="Courier New" w:hAnsi="Courier New" w:cs="Courier New"/>
                              <w:sz w:val="15"/>
                              <w:szCs w:val="15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17645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4.65pt;margin-top:763.9pt;width:122.55pt;height:9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" filled="f" stroked="f">
              <v:textbox inset="0,0,0,0">
                <w:txbxContent>
                  <w:p w14:paraId="2F710CA9" w14:textId="16A87351" w:rsidR="009D3F95" w:rsidRDefault="009D3F95">
                    <w:pPr>
                      <w:spacing w:before="5" w:after="0" w:line="240" w:lineRule="auto"/>
                      <w:ind w:left="20" w:right="-43"/>
                      <w:rPr>
                        <w:rFonts w:ascii="Courier New" w:eastAsia="Courier New" w:hAnsi="Courier New" w:cs="Courier New"/>
                        <w:sz w:val="15"/>
                        <w:szCs w:val="15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7620F" w14:textId="77777777" w:rsidR="007745BF" w:rsidRDefault="007745BF">
      <w:pPr>
        <w:spacing w:after="0" w:line="240" w:lineRule="auto"/>
      </w:pPr>
      <w:r>
        <w:separator/>
      </w:r>
    </w:p>
  </w:footnote>
  <w:footnote w:type="continuationSeparator" w:id="0">
    <w:p w14:paraId="22695C6B" w14:textId="77777777" w:rsidR="007745BF" w:rsidRDefault="007745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ECa/mZhu52x3g5JgL9TcI6P64/hGihktjppqH3WMmwv2bVJTEgzwN7AnVouFA4qEpXMW3UQYwYcF5xmlKeAoA==" w:salt="WzRn12rZERRBMUvt+eKXg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wtDA3N7Y0NzA1MrRQ0lEKTi0uzszPAykwrQUAGP08HiwAAAA="/>
  </w:docVars>
  <w:rsids>
    <w:rsidRoot w:val="000629D0"/>
    <w:rsid w:val="00001F0A"/>
    <w:rsid w:val="00043D0A"/>
    <w:rsid w:val="00052C56"/>
    <w:rsid w:val="000629D0"/>
    <w:rsid w:val="000724BF"/>
    <w:rsid w:val="0007757F"/>
    <w:rsid w:val="00094AAA"/>
    <w:rsid w:val="00097EAA"/>
    <w:rsid w:val="000A1BC7"/>
    <w:rsid w:val="000C16B1"/>
    <w:rsid w:val="000D6D52"/>
    <w:rsid w:val="000E504A"/>
    <w:rsid w:val="001054B5"/>
    <w:rsid w:val="001056D9"/>
    <w:rsid w:val="00153127"/>
    <w:rsid w:val="00184751"/>
    <w:rsid w:val="001A7638"/>
    <w:rsid w:val="001C2749"/>
    <w:rsid w:val="001C71A1"/>
    <w:rsid w:val="001E5FF5"/>
    <w:rsid w:val="001F74F5"/>
    <w:rsid w:val="00224108"/>
    <w:rsid w:val="00241009"/>
    <w:rsid w:val="00241265"/>
    <w:rsid w:val="00267002"/>
    <w:rsid w:val="00294D0E"/>
    <w:rsid w:val="002B5192"/>
    <w:rsid w:val="002B6459"/>
    <w:rsid w:val="002C2AFF"/>
    <w:rsid w:val="002C68DC"/>
    <w:rsid w:val="002E73A0"/>
    <w:rsid w:val="00304976"/>
    <w:rsid w:val="00317302"/>
    <w:rsid w:val="003216F0"/>
    <w:rsid w:val="003454DD"/>
    <w:rsid w:val="0035608E"/>
    <w:rsid w:val="00387E0C"/>
    <w:rsid w:val="00390FF1"/>
    <w:rsid w:val="00394B32"/>
    <w:rsid w:val="003A1DD8"/>
    <w:rsid w:val="003A63BC"/>
    <w:rsid w:val="003B47E2"/>
    <w:rsid w:val="003B507D"/>
    <w:rsid w:val="003D18A0"/>
    <w:rsid w:val="003D7A18"/>
    <w:rsid w:val="003E5FFC"/>
    <w:rsid w:val="00410E9D"/>
    <w:rsid w:val="004165C9"/>
    <w:rsid w:val="00423B97"/>
    <w:rsid w:val="0042772B"/>
    <w:rsid w:val="00431B56"/>
    <w:rsid w:val="00453F69"/>
    <w:rsid w:val="00480FBC"/>
    <w:rsid w:val="004909F8"/>
    <w:rsid w:val="004B0CE5"/>
    <w:rsid w:val="004B1447"/>
    <w:rsid w:val="004B3F0B"/>
    <w:rsid w:val="004D02DB"/>
    <w:rsid w:val="004D7140"/>
    <w:rsid w:val="004E3754"/>
    <w:rsid w:val="004F7838"/>
    <w:rsid w:val="00502F00"/>
    <w:rsid w:val="00530769"/>
    <w:rsid w:val="00536F05"/>
    <w:rsid w:val="005433DD"/>
    <w:rsid w:val="00551EA6"/>
    <w:rsid w:val="00564485"/>
    <w:rsid w:val="00565371"/>
    <w:rsid w:val="00566F70"/>
    <w:rsid w:val="00582C72"/>
    <w:rsid w:val="00590500"/>
    <w:rsid w:val="00596B89"/>
    <w:rsid w:val="00596BF4"/>
    <w:rsid w:val="005B2765"/>
    <w:rsid w:val="005C3032"/>
    <w:rsid w:val="005C7AB0"/>
    <w:rsid w:val="005D362A"/>
    <w:rsid w:val="005E79E2"/>
    <w:rsid w:val="00605231"/>
    <w:rsid w:val="00605F21"/>
    <w:rsid w:val="0061019C"/>
    <w:rsid w:val="00614AD8"/>
    <w:rsid w:val="006313DB"/>
    <w:rsid w:val="00637480"/>
    <w:rsid w:val="00642808"/>
    <w:rsid w:val="006529EA"/>
    <w:rsid w:val="0065674B"/>
    <w:rsid w:val="00671F3B"/>
    <w:rsid w:val="006800CA"/>
    <w:rsid w:val="006C11AC"/>
    <w:rsid w:val="006C7D93"/>
    <w:rsid w:val="006F0537"/>
    <w:rsid w:val="00710E14"/>
    <w:rsid w:val="0072256D"/>
    <w:rsid w:val="0073459D"/>
    <w:rsid w:val="00745870"/>
    <w:rsid w:val="00750789"/>
    <w:rsid w:val="00752E81"/>
    <w:rsid w:val="00753D09"/>
    <w:rsid w:val="0077456E"/>
    <w:rsid w:val="007745BF"/>
    <w:rsid w:val="00775961"/>
    <w:rsid w:val="00783B7F"/>
    <w:rsid w:val="00783F25"/>
    <w:rsid w:val="007900B4"/>
    <w:rsid w:val="007D00D1"/>
    <w:rsid w:val="007D5EA7"/>
    <w:rsid w:val="007E3E33"/>
    <w:rsid w:val="0081696D"/>
    <w:rsid w:val="00832550"/>
    <w:rsid w:val="00864CA8"/>
    <w:rsid w:val="00893DED"/>
    <w:rsid w:val="008A0AE1"/>
    <w:rsid w:val="008A72B8"/>
    <w:rsid w:val="008B5E44"/>
    <w:rsid w:val="008C15B5"/>
    <w:rsid w:val="008D4DBF"/>
    <w:rsid w:val="00916A56"/>
    <w:rsid w:val="00920F71"/>
    <w:rsid w:val="0092231D"/>
    <w:rsid w:val="009641A6"/>
    <w:rsid w:val="009751BA"/>
    <w:rsid w:val="009A2CEF"/>
    <w:rsid w:val="009A481C"/>
    <w:rsid w:val="009B3F2B"/>
    <w:rsid w:val="009D3F95"/>
    <w:rsid w:val="009D5E6E"/>
    <w:rsid w:val="009F2CF6"/>
    <w:rsid w:val="009F6E18"/>
    <w:rsid w:val="00A07E16"/>
    <w:rsid w:val="00A115BC"/>
    <w:rsid w:val="00A12393"/>
    <w:rsid w:val="00A54D9F"/>
    <w:rsid w:val="00A73972"/>
    <w:rsid w:val="00A74270"/>
    <w:rsid w:val="00A95372"/>
    <w:rsid w:val="00AB03CC"/>
    <w:rsid w:val="00AB3D6D"/>
    <w:rsid w:val="00AB4AF2"/>
    <w:rsid w:val="00AC1CC4"/>
    <w:rsid w:val="00AF76E6"/>
    <w:rsid w:val="00B2660E"/>
    <w:rsid w:val="00B67282"/>
    <w:rsid w:val="00B7093B"/>
    <w:rsid w:val="00B724B2"/>
    <w:rsid w:val="00B82458"/>
    <w:rsid w:val="00B92A8F"/>
    <w:rsid w:val="00B93F4F"/>
    <w:rsid w:val="00BD0CF1"/>
    <w:rsid w:val="00BE544B"/>
    <w:rsid w:val="00BE66BB"/>
    <w:rsid w:val="00BE726B"/>
    <w:rsid w:val="00C41243"/>
    <w:rsid w:val="00C43306"/>
    <w:rsid w:val="00C56C1E"/>
    <w:rsid w:val="00C6435F"/>
    <w:rsid w:val="00C97CD5"/>
    <w:rsid w:val="00CA2988"/>
    <w:rsid w:val="00CB1102"/>
    <w:rsid w:val="00CB1358"/>
    <w:rsid w:val="00CB7E2C"/>
    <w:rsid w:val="00CC1916"/>
    <w:rsid w:val="00CC31E3"/>
    <w:rsid w:val="00CC421C"/>
    <w:rsid w:val="00CD7230"/>
    <w:rsid w:val="00CF2FBE"/>
    <w:rsid w:val="00D01B79"/>
    <w:rsid w:val="00D0559D"/>
    <w:rsid w:val="00D74C53"/>
    <w:rsid w:val="00D816D3"/>
    <w:rsid w:val="00D876F2"/>
    <w:rsid w:val="00D97771"/>
    <w:rsid w:val="00DA4B48"/>
    <w:rsid w:val="00DB1FB5"/>
    <w:rsid w:val="00DB5109"/>
    <w:rsid w:val="00DB6132"/>
    <w:rsid w:val="00DC0ED4"/>
    <w:rsid w:val="00DD1F96"/>
    <w:rsid w:val="00DE3560"/>
    <w:rsid w:val="00E07C7E"/>
    <w:rsid w:val="00E2330F"/>
    <w:rsid w:val="00E330B2"/>
    <w:rsid w:val="00E5388F"/>
    <w:rsid w:val="00E539B1"/>
    <w:rsid w:val="00E704B8"/>
    <w:rsid w:val="00E74F21"/>
    <w:rsid w:val="00E96FBE"/>
    <w:rsid w:val="00EC4EDE"/>
    <w:rsid w:val="00EC60C7"/>
    <w:rsid w:val="00ED0187"/>
    <w:rsid w:val="00F046D3"/>
    <w:rsid w:val="00F40954"/>
    <w:rsid w:val="00F558CB"/>
    <w:rsid w:val="00F83522"/>
    <w:rsid w:val="00FE0CE8"/>
    <w:rsid w:val="00FE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911112"/>
  <w15:docId w15:val="{B88B83F5-20C7-4AD0-A7F1-057C18748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2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65"/>
  </w:style>
  <w:style w:type="paragraph" w:styleId="Footer">
    <w:name w:val="footer"/>
    <w:basedOn w:val="Normal"/>
    <w:link w:val="FooterChar"/>
    <w:uiPriority w:val="99"/>
    <w:unhideWhenUsed/>
    <w:rsid w:val="005B2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65"/>
  </w:style>
  <w:style w:type="paragraph" w:styleId="BalloonText">
    <w:name w:val="Balloon Text"/>
    <w:basedOn w:val="Normal"/>
    <w:link w:val="BalloonTextChar"/>
    <w:uiPriority w:val="99"/>
    <w:semiHidden/>
    <w:unhideWhenUsed/>
    <w:rsid w:val="00F55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8C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4AD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3D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94B32"/>
    <w:rPr>
      <w:color w:val="666666"/>
    </w:rPr>
  </w:style>
  <w:style w:type="character" w:customStyle="1" w:styleId="Style1">
    <w:name w:val="Style1"/>
    <w:basedOn w:val="DefaultParagraphFont"/>
    <w:uiPriority w:val="1"/>
    <w:rsid w:val="00A07E16"/>
  </w:style>
  <w:style w:type="character" w:customStyle="1" w:styleId="Style2">
    <w:name w:val="Style2"/>
    <w:basedOn w:val="DefaultParagraphFont"/>
    <w:uiPriority w:val="1"/>
    <w:rsid w:val="007900B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4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974458AC41487895E7A6A6498B8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76B1D-3CFD-40F1-A257-0259418906E4}"/>
      </w:docPartPr>
      <w:docPartBody>
        <w:p w:rsidR="008F1E53" w:rsidRDefault="00B85447" w:rsidP="00B85447">
          <w:pPr>
            <w:pStyle w:val="CC974458AC41487895E7A6A6498B8BE32"/>
          </w:pPr>
          <w:r w:rsidRPr="0081696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06D2E8BC6C46DEAA5EBD1469E81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117A-2BE7-4793-A190-BAADF179CDDF}"/>
      </w:docPartPr>
      <w:docPartBody>
        <w:p w:rsidR="008F1E53" w:rsidRDefault="00B85447" w:rsidP="00B85447">
          <w:pPr>
            <w:pStyle w:val="AC06D2E8BC6C46DEAA5EBD1469E81D0E2"/>
          </w:pPr>
          <w:r w:rsidRPr="00A07E16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67BB3D6A0DE5443DBF90A4AE6F182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2732A-DD7C-4122-85D1-3F976CB87001}"/>
      </w:docPartPr>
      <w:docPartBody>
        <w:p w:rsidR="008F1E53" w:rsidRDefault="00B85447" w:rsidP="00B85447">
          <w:pPr>
            <w:pStyle w:val="67BB3D6A0DE5443DBF90A4AE6F1820CF2"/>
          </w:pPr>
          <w:r w:rsidRPr="00A07E16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33EA8715A7014C128F6F02677C854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72629-FC45-488E-A78C-34D1DFEBBBD2}"/>
      </w:docPartPr>
      <w:docPartBody>
        <w:p w:rsidR="008F1E53" w:rsidRDefault="00B85447" w:rsidP="00B85447">
          <w:pPr>
            <w:pStyle w:val="33EA8715A7014C128F6F02677C8547F22"/>
          </w:pPr>
          <w:r w:rsidRPr="00A07E16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A6288B1B32B4FB1A8C6FAAFBBA90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B55EC-633D-4B23-83AD-6042EBFEEDDC}"/>
      </w:docPartPr>
      <w:docPartBody>
        <w:p w:rsidR="008F1E53" w:rsidRDefault="00B85447" w:rsidP="00B85447">
          <w:pPr>
            <w:pStyle w:val="BA6288B1B32B4FB1A8C6FAAFBBA902952"/>
          </w:pPr>
          <w:r w:rsidRPr="00A07E16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2EFDEFE6AD244BDA9162A8793956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BADD1-0B31-453F-ACE4-663F2C03CA50}"/>
      </w:docPartPr>
      <w:docPartBody>
        <w:p w:rsidR="008F1E53" w:rsidRDefault="00B85447" w:rsidP="00B85447">
          <w:pPr>
            <w:pStyle w:val="72EFDEFE6AD244BDA9162A87939561352"/>
          </w:pPr>
          <w:r w:rsidRPr="0081696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41007C70CE4BAB8AB8B74A66288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C0FBB-E00F-4B0A-9A4F-E38A24384B9F}"/>
      </w:docPartPr>
      <w:docPartBody>
        <w:p w:rsidR="008F1E53" w:rsidRDefault="00B85447" w:rsidP="00B85447">
          <w:pPr>
            <w:pStyle w:val="9141007C70CE4BAB8AB8B74A6628815F2"/>
          </w:pPr>
          <w:r w:rsidRPr="00A07E16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36B07E22600141308793A2D37F0C9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0E0C5-2260-41EC-8289-724E8C46F3BF}"/>
      </w:docPartPr>
      <w:docPartBody>
        <w:p w:rsidR="008F1E53" w:rsidRDefault="00B85447" w:rsidP="00B85447">
          <w:pPr>
            <w:pStyle w:val="36B07E22600141308793A2D37F0C9FF42"/>
          </w:pPr>
          <w:r w:rsidRPr="006529EA">
            <w:rPr>
              <w:rFonts w:ascii="Times New Roman" w:eastAsia="Times New Roman" w:hAnsi="Times New Roman" w:cs="Times New Roman"/>
              <w:position w:val="-1"/>
              <w:sz w:val="24"/>
              <w:szCs w:val="24"/>
              <w:u w:val="single" w:color="808080" w:themeColor="background1" w:themeShade="80"/>
            </w:rPr>
            <w:t xml:space="preserve">            </w:t>
          </w:r>
        </w:p>
      </w:docPartBody>
    </w:docPart>
    <w:docPart>
      <w:docPartPr>
        <w:name w:val="3AA7D6B1B779476FA4591B00B67ED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7ED05-E4FB-4A88-8514-E49BB2374616}"/>
      </w:docPartPr>
      <w:docPartBody>
        <w:p w:rsidR="008F1E53" w:rsidRDefault="00B85447" w:rsidP="00B85447">
          <w:pPr>
            <w:pStyle w:val="3AA7D6B1B779476FA4591B00B67ED9432"/>
          </w:pPr>
          <w:r w:rsidRPr="00564485">
            <w:rPr>
              <w:rStyle w:val="PlaceholderText"/>
              <w:b/>
              <w:bCs/>
              <w:u w:val="single" w:color="808080" w:themeColor="background1" w:themeShade="80"/>
            </w:rPr>
            <w:t>Click or tap here to enter text.</w:t>
          </w:r>
        </w:p>
      </w:docPartBody>
    </w:docPart>
    <w:docPart>
      <w:docPartPr>
        <w:name w:val="BAB6C239BC55467DA556BD7D6DBD0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5262F-1E3D-4CA0-8761-CCD41E9E47FA}"/>
      </w:docPartPr>
      <w:docPartBody>
        <w:p w:rsidR="008F1E53" w:rsidRDefault="00B85447" w:rsidP="00B85447">
          <w:pPr>
            <w:pStyle w:val="BAB6C239BC55467DA556BD7D6DBD068C2"/>
          </w:pPr>
          <w:r w:rsidRPr="00E9692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D245604503E4C6DAA758F6692309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908E4-666E-4515-9BBB-428D102AE1C0}"/>
      </w:docPartPr>
      <w:docPartBody>
        <w:p w:rsidR="00000000" w:rsidRDefault="00B85447" w:rsidP="00B85447">
          <w:pPr>
            <w:pStyle w:val="3D245604503E4C6DAA758F6692309B5D"/>
          </w:pPr>
          <w:r w:rsidRPr="005F428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54AB"/>
    <w:rsid w:val="000D54AB"/>
    <w:rsid w:val="003E012F"/>
    <w:rsid w:val="00551EA6"/>
    <w:rsid w:val="007120FB"/>
    <w:rsid w:val="008C15B5"/>
    <w:rsid w:val="008F1E53"/>
    <w:rsid w:val="00A64ABE"/>
    <w:rsid w:val="00A9619E"/>
    <w:rsid w:val="00B02908"/>
    <w:rsid w:val="00B85447"/>
    <w:rsid w:val="00CC7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5447"/>
    <w:rPr>
      <w:color w:val="666666"/>
    </w:rPr>
  </w:style>
  <w:style w:type="paragraph" w:customStyle="1" w:styleId="72EFDEFE6AD244BDA9162A8793956135">
    <w:name w:val="72EFDEFE6AD244BDA9162A8793956135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C974458AC41487895E7A6A6498B8BE3">
    <w:name w:val="CC974458AC41487895E7A6A6498B8BE3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03FD0EF2392444580710108C030E1F6">
    <w:name w:val="103FD0EF2392444580710108C030E1F6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052BAA841E84F06803B2C8C2790CF78">
    <w:name w:val="E052BAA841E84F06803B2C8C2790CF78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141007C70CE4BAB8AB8B74A6628815F">
    <w:name w:val="9141007C70CE4BAB8AB8B74A6628815F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06D2E8BC6C46DEAA5EBD1469E81D0E">
    <w:name w:val="AC06D2E8BC6C46DEAA5EBD1469E81D0E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7BB3D6A0DE5443DBF90A4AE6F1820CF">
    <w:name w:val="67BB3D6A0DE5443DBF90A4AE6F1820CF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3EA8715A7014C128F6F02677C8547F2">
    <w:name w:val="33EA8715A7014C128F6F02677C8547F2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6B07E22600141308793A2D37F0C9FF4">
    <w:name w:val="36B07E22600141308793A2D37F0C9FF4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A6288B1B32B4FB1A8C6FAAFBBA90295">
    <w:name w:val="BA6288B1B32B4FB1A8C6FAAFBBA90295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AA7D6B1B779476FA4591B00B67ED943">
    <w:name w:val="3AA7D6B1B779476FA4591B00B67ED943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AB6C239BC55467DA556BD7D6DBD068C">
    <w:name w:val="BAB6C239BC55467DA556BD7D6DBD068C"/>
    <w:rsid w:val="00A64ABE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2EFDEFE6AD244BDA9162A87939561351">
    <w:name w:val="72EFDEFE6AD244BDA9162A8793956135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C974458AC41487895E7A6A6498B8BE31">
    <w:name w:val="CC974458AC41487895E7A6A6498B8BE3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141007C70CE4BAB8AB8B74A6628815F1">
    <w:name w:val="9141007C70CE4BAB8AB8B74A6628815F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06D2E8BC6C46DEAA5EBD1469E81D0E1">
    <w:name w:val="AC06D2E8BC6C46DEAA5EBD1469E81D0E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7BB3D6A0DE5443DBF90A4AE6F1820CF1">
    <w:name w:val="67BB3D6A0DE5443DBF90A4AE6F1820CF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3EA8715A7014C128F6F02677C8547F21">
    <w:name w:val="33EA8715A7014C128F6F02677C8547F2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6B07E22600141308793A2D37F0C9FF41">
    <w:name w:val="36B07E22600141308793A2D37F0C9FF4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A6288B1B32B4FB1A8C6FAAFBBA902951">
    <w:name w:val="BA6288B1B32B4FB1A8C6FAAFBBA90295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AA7D6B1B779476FA4591B00B67ED9431">
    <w:name w:val="3AA7D6B1B779476FA4591B00B67ED943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AB6C239BC55467DA556BD7D6DBD068C1">
    <w:name w:val="BAB6C239BC55467DA556BD7D6DBD068C1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D245604503E4C6DAA758F6692309B5D">
    <w:name w:val="3D245604503E4C6DAA758F6692309B5D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2EFDEFE6AD244BDA9162A87939561352">
    <w:name w:val="72EFDEFE6AD244BDA9162A8793956135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C974458AC41487895E7A6A6498B8BE32">
    <w:name w:val="CC974458AC41487895E7A6A6498B8BE3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141007C70CE4BAB8AB8B74A6628815F2">
    <w:name w:val="9141007C70CE4BAB8AB8B74A6628815F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06D2E8BC6C46DEAA5EBD1469E81D0E2">
    <w:name w:val="AC06D2E8BC6C46DEAA5EBD1469E81D0E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7BB3D6A0DE5443DBF90A4AE6F1820CF2">
    <w:name w:val="67BB3D6A0DE5443DBF90A4AE6F1820CF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3EA8715A7014C128F6F02677C8547F22">
    <w:name w:val="33EA8715A7014C128F6F02677C8547F2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6B07E22600141308793A2D37F0C9FF42">
    <w:name w:val="36B07E22600141308793A2D37F0C9FF4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A6288B1B32B4FB1A8C6FAAFBBA902952">
    <w:name w:val="BA6288B1B32B4FB1A8C6FAAFBBA90295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AA7D6B1B779476FA4591B00B67ED9432">
    <w:name w:val="3AA7D6B1B779476FA4591B00B67ED943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AB6C239BC55467DA556BD7D6DBD068C2">
    <w:name w:val="BAB6C239BC55467DA556BD7D6DBD068C2"/>
    <w:rsid w:val="00B85447"/>
    <w:pPr>
      <w:widowControl w:val="0"/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man Chemical Company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mos</dc:creator>
  <cp:lastModifiedBy>Columbia District</cp:lastModifiedBy>
  <cp:revision>60</cp:revision>
  <cp:lastPrinted>2018-06-06T00:23:00Z</cp:lastPrinted>
  <dcterms:created xsi:type="dcterms:W3CDTF">2024-08-10T14:54:00Z</dcterms:created>
  <dcterms:modified xsi:type="dcterms:W3CDTF">2025-03-04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6-20T00:00:00Z</vt:filetime>
  </property>
  <property fmtid="{D5CDD505-2E9C-101B-9397-08002B2CF9AE}" pid="3" name="LastSaved">
    <vt:filetime>2013-06-20T00:00:00Z</vt:filetime>
  </property>
</Properties>
</file>